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_วิชา</w:t>
      </w:r>
      <w:r>
        <w:t xml:space="preserve"> </w:t>
      </w:r>
      <w:r>
        <w:t xml:space="preserve">คอมพิวเตอร์และสารสนเทศขั้นพื้นฐาน_220364</w:t>
      </w:r>
    </w:p>
    <w:p>
      <w:pPr>
        <w:pStyle w:val="Date"/>
      </w:pPr>
      <w:r>
        <w:t xml:space="preserve">วันจันทร์ที่</w:t>
      </w:r>
      <w:r>
        <w:t xml:space="preserve"> </w:t>
      </w:r>
      <w:r>
        <w:t xml:space="preserve">22</w:t>
      </w:r>
      <w:r>
        <w:t xml:space="preserve"> </w:t>
      </w:r>
      <w:r>
        <w:t xml:space="preserve">มีน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ไลด์อาจารย์อัพให้ใน classroom แล้วนะ เด็กน้อยอยู่ใน classroom ของเรานะคะ วันนี้เราเรียนบทที่ 6 นะคะ แล้วก็มีใบงานให้ด้วยนะคะสัปดาห์หน้าเรารู้แล้วนะ เราไม่ได้เจอกันทราบไหมคะ ยังใช่หรือเปล่าสัปดาห์หน้า เขามีป่ะ งานปัดฉิมฝึกค่ะ พอดีปีนี้เป็นปีแรกที่สาขาอยากให้เราไปเข้าฟังรุ่นพี่ ที่เขาไปฝึกงานนะคะ แล้วก็มีวิทยากรมารู้สึกคนที่มาเป็นยูทูปเปอร์นี่แหละ เผื่อเราสนใจนะคะ ช่องทางในการหารายได้นะ เขาก็จะมีแนะนำนะคะ 8:00 น. นะคะ อย่าไปสายนะ ห้องศูนย์คอม 1102 สัตตบงกชนะคะ ทุกชั้นปีเลย เราก็เลยไม่ได้เจอกันสัปดาห์หน้านะคะ แจ้งว่าล่ามในห้องแจ้งล่ามด้วยนะคะ วันนี้เรียนเนื้อหาส่วนหนึ่งก่อน แล้วครูก็จะหัวข้อไปให้เราไปค้นข้อมูล แล้วก็ทำงานกลุ่มนะคะ ส่งกลุ่มละกี่คน ขึ้นอยู่กับความสมัครใจเราสนใจที่จะทำหัวข้อนี้ ก็ไปรวมกลุ่มกันอย่างนี้ค่ะ ส่วนหัวข้อเดี๋ยวจะให้เลือกเองเราจะเรียนเนื้อหาก่อน ยังไม่ได้ตั้งใจฟังครูพูดใช่ไหม นี่อย่างนั้นเช็คชื่อก่อนจะได้สติสตางค์มา ทวีรัตน์มาได้จังหวะพอดี จักรพันธ์ สิตาพร อนุภาค ทศทิศพัทธนันท์ ศศิกานต์ มัณฑนา ปรเมศ กันตวิชญ์ ผกามาศ กิตติชัย ธารารัตน์</w:t>
      </w:r>
    </w:p>
    <w:p>
      <w:pPr>
        <w:pStyle w:val="BodyText"/>
      </w:pPr>
      <w:r>
        <w:t xml:space="preserve">[เสียงหัวเราะ] สรุปว่ามาไหมคนนี้ ok เพื่อนข้างหน้านะ ศักดา โอเคค่ะ ดำรงศักดิ์ สอนจัก มงคล ok ธีรพล อัษฎาวุธ ณิชานันท์ สุมาวดี ok จุฑารัตน์ ครูกำลังพูดถึงว่าสัปดาห์หน้าเราไม่ได้เจอกันนะคะ เราก็มีเวลาคนงาน 2 สัปดาห์เลย เพราะว่าสัปดาห์หน้าที่สาขามีงานปัจฉิมนิเทศนะคะ ปีนี้อยากให้ทุกชั้นปีเข้าร่วมนะค่ะ ก็เลยฝากมาแจ้งพวกเราว่าวันจันทร์หน้านะคะ ให้นักศึกษาทุกคนไปร่วมฟังนะคะ งานปัจฉิมนิเทศ ที่อาคาร 11 ห้องสัตตบงกช เคยไปอยู่นะ ตอนที่เราไปประชุมน่ะ ห้องสรุปใหญ่ 120 นะคะ เจอกันที่นั่น ครูจะตามไปเช็คชื่อที่นู่นล่ะนะคะ ครูจะไปเช็คชื่อที่โน่นไปตั้งแต่ 8:00 น. อย่าไปสายนะ เพราะวิทยากรเริ่ม present แล้วเราเข้าไปมันก็จะดูเสียมารยาทนะ เพราะฉะนั้นอย่าไปสายเกิน 8.30 น.ค่ะ เช้าวันจันทร์ เมื่อเช้าเราเรียนอะไรรู้แบบนี้มาสอนทั้งวันก็ดีนะ เพิ่งรู้ว่าไม่มีเรียนเช้า โกหกครูที่นี้เอาหัวลงเลยนะ ไม่ได้เจ็บแค่ขานะทีนี้ โอเคอย่างนั้นวันจันทร์หน้าตั้งแต่เช้าเลยนะคะ เราก็ไปเก็บเกี่ยวประสบการณ์นะคะ ไปฟัง ว่าพอขึ้นปี 3 เราก็ต้องเสนอที่ฝึกงานนะ เพื่อให้ได้ฝึกก่อนขึ้นปี 4 เราก็ไปฟัง ว่าที่ไหนเราชอบสไตล์การฝึกงานของที่ไหนนะคะ แล้วก็เก็บข้อมูลไว้ ok เนื้อหาวันนี้จะมีทั้งส่วนที่เป็นบรรยายนะคะ ครูจะอธิบายให้ฟังเกี่ยวกับระบบเครือข่ายและการสื่อสารข้อมูลและก็จะมีงานกลุ่มให้ทำนะคะ กลุ่มแบ่งเองกลุ่มกี่คนขึ้นอยู่กับความสมัครใจของเราเลยเราอยากอยู่กลุ่มนี้อยากค้นข้อมูลตัวนี้เราก็อันนี้กันเองนะคะ ครูไม่ได้ฟิก ว่ากลุ่มหนึ่งต้องมีจำนวนเท่ากัน ไม่ได้ซีเรียส ขอแค่ทุกคนมีกลุ่มนะคะ แล้วก็เลือกหัวข้อเลย ว่าเราอยาก present เรื่องไหนนะคะ มาเข้าเนื้อหาก่อนนะคะ คอมพิวเตอร์เน็ตเวิร์ค and meta commuter เคชั่นนะคะเราทำแบบฝึกหัดป 5 บทแล้วใครยังส่งไม่ครบมีไหมคะ ครูส่งคืนหมดหรือยังเอ่ยจำได้ ว่าตรวจไปแล้วบางบทก็คือก่อนหน้านี้ตรวจแล้ว ก็ให้คะแนนนักศึกษาจะเห็นเลยแต่หลังๆมารู้สึกกูเกิล เขาปรับรูปแบบใหม่ ครูต้องส่งคืนนักศึกษาถึงจะเห็นตัวคอมเม้นนะคะ มีความเป็นห่วงบางคนคือการค้าตอบผิดนี้มันสื่อความหมายหลายคน คือแบบฝึกหัดท้ายบทก็จะเอาเนื้อหาที่เราเรียนมาทบทวนใช่ไหมคะ ถ้าเราตอบคำถามไม่ครบ นี่ยังบ่งบอกว่านักศึกษาอาจจะเป็นไม่รอบคอบ อ่านจบไม่ครบ แต่อ่านจดครบแต่ตอบผิดนี่ แปลว่า เราไม่เข้าใจที่ถามมันสื่ออย่างนี้ใช่ไหม โจทย์ถามความหมาย เราตอบประเภทอย่างนี้ค่ะ ครูหักคะแนนเลยนะ จำได้ใช่ไหม จักรพันธ์ถามว่า หมายถึงอะไร เราตอบว่ามี 3 ประเภท นี้ครูไม่ให้คะแนนนะคะ มันไม่ได้บอก ว่าเรารู้ดีจนไปตอบประเภทได้นะ เพราะโจทย์เขาถามความหมายค่ะ ฉะนั้นอ่านโจทย์ดีๆนะคะ หรือว่าพอครูทำท้ายคาบ แล้วนักศึกษารีบก็เลย พอแค่ให้ได้ส่งแล้วก็มีอีกบางคนนะคะ คือทำไม่ครบตอบไม่ครบทุกข้อนะคะ มีเว้นเอาไว้ให้ครูตอบหรือคือเขียนโจทย์นะคะ ก๊อปโจทย์ไป นึกออกไหม แล้วก็พิมพ์ ว่าตอบแล้วก็ว่างนะคะ แล้วก็ข้ามไปทำข้อต่อไปอย่างนี้ค่ะ รู้จะถือว่าคำตอบนั้นตอบผิด ถ้าเราไม่ตอบนะคะ ฉะนั้นทำให้ครบนะคะ คะแนนก็ 5 บทนะคะ บทว่า 2 คะแนนก็เป็น 10นะคะ เพราะว่าพักของเรานี้ 50 อาจารย์แบ่งคนละครึ่งกับอาจารย์ปิยวรรณ อาจารย์ปิยวรรณก่อนปฏิบัติไปก่อนเจ็บ 50 เหมือนกัน ถ้าของครูก็เก็บ 50 ใน 50 นี้มาจากสอบ final ที่เป็น 67 บทนี้นะคะ พอดีครูแยกออกมาก่อนหน้านี้มันมี 6 บทนะคะ แต่ครูรู้สึกว่าเนื้อหามันเยอะก็เลยแยกประเด็นออกมาให้เราแต่เนื้อหาก็คือใน 6 ประเด็นนั่นแหละนะคะ แยกมาเป็น 7 บทนะคะ เราก็สอบ 60 ข้อ 30 คะแนนนะคะ แล้วก็มีคะแนนแบบฝึกหัด 10เป็น 40 มาเรียน 5 คะแนนแล้วอีก 5 คะแนนก็เป็นรายงาน ที่จะให้วันนี้นะคะ ok ชี้แจงไปแล้วนี้ไม่พูดซ้ำนะวันนี้ พูดถึงระบบเครือข่ายนะคะ และการสื่อสารข้อมูลนะคะ คืออะไรเอ่ยถามอย่างนี้ระบบเครือข่ายกับการสื่อสารข้อมูลเหมือนกันไหมคะ ต่างกันอย่างไร ถ้าพูดถึงระบบเครือข่าย มัณฑนานึกถึงอะไรคะ เอาแบบความคิดเราน่ะ ถ้าพูดถึงระบบเครือข่ายพูดถึงอะไร แยกกันให้ออกนะ ระบบเครือข่ายกับการสื่อสารข้อมูล ครูถาม ว่าเหมือนกันไหม เพื่อนตอบว่า ไม่ อย่างนั้นในความคิดเรา ถ้าพูดถึงระบบเครือข่ายเรานึกถึงอะไร ระบบเครือข่ายและการสื่อสารข้อมูลหลักนึกถึงอะไร อย่างตอนนี้ที่เรามาเรียนนี่ คือระบบเครือข่ายและการสื่อสารข้อมูล แต่เราไม่ได้ใช้ แบบนี้เรียกการสื่อสารข้อมูลนะคะ เน้นการเรียนในคลาสค่ะ เรียกการสื่อสารข้อมูลแต่ไม่ได้สื่อสารข้อมูลผ่านอุปกรณ์อิเล็กทรอนิกส์ โอเคไหมคะ เรามีการสื่อสารครบเหมือนกันนะคะ แต่เราไม่ได้ใช้อุปกรณ์อิเล็กทรอนิกส์เข้ามารวมเฉย ๆ ผู้ส่งตอนนี้เป็นใคร เอาแบบระบบการสื่อสารตอนนี้เลย ในห้องเราบอก ว่าเป็นการสื่อสารนะ ผู้ส่งสารคือใคร อาจารย์ผู้สอนนะคะ เป็นSender Receiverเป็นใคร นักศึกษานะคะDataคืออะไร เนื้อหานะคะ content ที่เรียน ปตทมีไหมคะ ถ้าครูไม่ใช้ไม้เรียนได้ไหม แปลว่าไม่ใช่ครูใช้ภาษามือได้ไหม สื่อที่ทำให้เราได้ยินเสียงปรึกษา ก็คืออากาศคิดดีๆนะ หมดหรือยัง สื่อกลางมีไหมคะ ฉะนั้นตอนนี้ที่ครูพูดไม่ใช่ระบบเครือข่าย แต่เป็นระบบสื่อสารระหว่าง 1 ระหว่างคนกับคน แต่ในบทนี้เราจะพูดถึงการสื่อสารข้อมูลแบบ นะคะ ฉะนั้นเรามาดูความหมายก่อนนะคะ หัวข้อมันคือระบบเขาพูดถึงการสื่อสารก่อน ให้เราพูดจำง่ายๆคือการศึกษาข้อมูลคือการรับและส่งนะคะ ก็คือการข้อมูลเคลื่อนย้ายจากจุดหนึ่ง เราจะเรียกว่าการสื่อสารถ้าข้อมูลอยู่กับที่เราจะไม่เรียกว่าการศึกษานะคะ จำแค่นี้นะคะ โดยการสื่อสารจะมีสื่อกลางในการนำเราค่อยดู ว่าสื่อกลางคืออะไร อย่างตอนนี้ครูผู้สื่อการก็คืออากาศส่วนเครือข่ายคอมพิวเตอร์คือการเชื่อมต่อคอมพิวเตอร์ตั้งแต่ 2 เครื่องขึ้นไป เครือข่ายคอมพิวเตอร์ไม่ได้เกี่ยวกับอินเตอร์เน็ตนะคะ เรามีคอมพิวเตอร์อยู่ที่หอ 1 เครื่อง เพื่อนอยู่ที่อยู่ห้องกัน ก็มีเครื่องเรารับสายแลนต่อถึงกัน อย่างนี้ก็คือเครือข่ายไหม คือเล่นเกมน่ะ เกมออฟไลน์ลากสายแลนจากห้องเราไปห้องเพื่อน เรียกเครือข่ายคอมพิวเตอร์ไหม อันนี้ก็คือเครือข่ายเครือข่ายอินเทอร์เน็ตเป็นเครือข่ายประเภท 1ของระบบ เครือข่าย ฉะนั้นถ้าพูดถึงระบบเครือข่ายคอมพิวเตอร์ ไม่จำเป็นต้องพูดถึงระบบคอมพิวเตอร์เท่านั้น อันนี้คือข้อสอบนะคะ ของบทนี้นะคะ เขาให้บอกความหมายของระบบนักศึกษาต้องรู้ ว่าระบบเครือข่ายก็คือการเชื่อมต่อคอมพิวเตอร์ตั้งแต่ 2 เครื่องขึ้นไป 2 เครื่องเข้าด้วยกัน เราจะเรียก ว่าระบบเครือข่าย แล้วโจทย์ก็จะมีหลอกล่อ ว่าอะไร อาจจะมีขนาดคอมพิวเตอร์หลายๆเครื่อง 10 เครื่องเราต้องรู้หลักการในการเชื่อมต่อเครือข่าย ว่าตั้งแต่ 2 เครื่องลากสายเข้าหากันเราเรียกระบบเครือข่ายแล้วนะคะ แต่เป็นเครือข่ายขนาดเล็กเครือข่ายระหว่าง stand alone กับ traveloka คือระบบเครือข่าย คราวนี้องค์ประกอบของการสื่อ</w:t>
      </w:r>
      <w:r>
        <w:t xml:space="preserve"> </w:t>
      </w:r>
      <w:r>
        <w:t xml:space="preserve">ดีๆนะคะกูบอกแล้วว่าบทนี้จะเป็นการสื่อสารแบบระบบอิเล็กทรอนิกส์องค์ประกอบก็เลยมี 5 องค์ประกอบที่เป็นการสื่อสารแบบอิเล็กทรอนิกส์นะคะ เหมือนกับการสื่อสารในห้ององค์ประกอบได้ก็คือถ้าเป็นในการสุสานในห้องก็คือ sender คือครูแต่ถ้าเซ็นเซอร์แบบนี้ก็คือเครื่องคอมพิวเตอร์ค่ะ เป็นเครื่องส่งนะคะสื่อกลางนะคะ ถ้าเป็นการสอนในห้องก็คืออากาศแต่ถ้าเป็นการสื่อสารแบบอิเล็กทรอนิกส์ก็คือ medium receiver ก็จะเป็นเครื่องรับนะคะ และถ้าที่ส่งก็จะเป็นตัว content ส่งก็คือตัวเที่ยวเรียนอันนั้นคือเบต้า จะสึกจะอยู่ในประเภทสื่อมีสายหรือเป็นแบบไร้สายนะคะ เดี๋ยวเราค่อยดูกันแล้วก็กฎกติกานะคะ ที่เราใช้ในการสื่อสารกันในห้องมีใช้กฎกติกาอะไรก็จะมีทั้งภาษาพูดภาษาเดียวกันภาษาไทยรวมถึงภาษามือไทย อันนี้คือปตทฉะนั้นนักศึกษาจะต้องเห็นชัดในความหมายของแต่ละตัว ตอนนี้ก็มีข้อสอบแต่เขาคงไม่ถามว่าอะไรไม่ใช่จะต้องได้คิดค่ะ ข้อใดไม่ใช่นะคะเราต้องดูดี ๆ ว่าตัวไหนไม่ใช่นะคะ แต่ถ้าเกิดเป็นโปรโตคอลของการสื่อสารแบบอิเล็กทรอนิกส์ มันก็คือโปรโตคอลที่กำหนดขึ้นมาจะเช่นเครือข่ายอินเทอร์เน็ต มีโปรโตคอลหลัก ว่าอะไรอันนี้เป็นข้อสอบอินเทอร์เน็ตเป็นการเชื่อมต่อเครือข่ายใช่ไหมคะ เป็นแบบกันเชื่อมต่อเครือข่ายระดับโลก ระดับประเทศ เครือข่ายอินเตอร์เน็ตเป็นเครือข่ายประเภท 1 เราเรียกว่าเครือข่ายประเภท van มีหลายตัวหนึ่งในนั้นก็คืออินเทอร์เน็ต โอเคไหมคะ ฉะนั้นให้ออกมันไม่ได้มีอีกประเภทหนึ่งเลยมันคือแวน lan man wan อินเทอร์เน็ตคือวันค่ะ แนวข้อสอบถาม ว่าอินเทอร์เน็ตคืออะไร เราจะไปตอบว่าไม่มีข้อถูกมันผิดอ่ะค่ะอ่านโจทย์ดี ๆ นะ สายจากห้องเราไปห้องเพื่อนเป็นแบบไหน แล้วเป็นระดับตำบลหรือเปล่า ระดับหมู่บ้านได้ไหม เอาดีๆนะให้มันชัดเจนนะ อัษฎาวุธ ถ้าเราบอกระดับตำบล ตำบลชั้นมี 10 หมู่บ้านมี 3 หมู่บ้านได้ไหม มันก็ย่อลงมาอีก ฉะนั้นคู่ถึงถามว่าถ้าเรากับเพื่อนแฟนไหม ก็เล่นเหมือนกันก็คือ 2 เครื่องขึ้นไป เหมือนกัน เราก็จะดูบริเวณที่มันครอบคลุมนะคะ ฉะนั้นให้มันชัดเจนในความหมายนะคะ เพราะว่าเขาจะถามว่าอินเทอร์เน็ต วันนี้บอกข้อสอบไป ภ4 ข้อแล้วนะ อินเทอร์เน็ตเป็นเครือข่ายประเภทใด เพราะเหตุใดนะคะ มันจะมี lan wan man มันไม่มีข้อถูกนะคะ ถ้าขายที่ได้จดแบบนี้มันก็จะง่ายแต่ถ้าใครแบบ random มาแต่จะเป็นเรื่องของอินเทอร์เน็ต ok อันนี้เป็นภาพประกอบของสื่อสารองค์ประกอบของการสื่อสารข้อมูล ก็จะมีผู้ส่งผู้รับ แต่รูปแบบนี้เราเล่นถ้า มีองค์ประกอบนี้อันนี้เป็นคงต่างค่ะ ถ้าเป็นเขาอิเล็กทรอนิกส์อย่างเราในห้องเนี่ย คือการสื่อสารการใช่ไหม แต่เป็นการสื่อสารทั่วไปไม่มีเล็กทรอนิกส์ อิเล็กทรอนิกส์เมื่อไหร่จะเป็นคอมพิวเตอร์ไปส่งเครื่องคอมพิวเตอร์เป็นผู้รับ มีเบต้า มีโปรโตคอลสื่อกลาง มันเหมือนง่ายนะ เรื่องนี้มันจะง่าย ถ้าเราเข้าใจคราวนี้ทำไมต้องมีการสื่อสารข้อมูล ให้ตอบนอกเหนือจากนี้มา 1 ข้อ ทำไมต้องมีการสื่อสารข้อมูลภาพรวม ในหัวข้อนี้ผมล่ะคะ ตอบมา 1 ข้อ ห้ามลอก ที่ครูทำสไลด์มา ความคิดเราทำไมต้องมีการสื่อสารข้อมูล คิดแบบบ้าน เราทำไมต้องมีการสื่อสารข้อมูล ทำไมไม่ต่างคนต่างอยู่ เพราะว่ามันมีสังคมนะ คนมีสังคมก็เลยจำเป็นต้องสื่อสารกัน มีอีกไหมคะ ทำไมต้องมีการสื่อสารข้อมูล เพื่อกระจายข้อมูลข่าวสารถึงกัน มีอีกไหม ทำไมต้องมีการสื่อสาร คือทำไมอยู่บ้านใครบ้านมัน ไม่ต้องไปอยู่กับใครแลกเปลี่ยนนอกจากกระจายไป อาจจะไปทิศทางเดียวนะ แต่แต่ฝั่งที่รับอาจจะต้องการสื่อสารกลับมานะคะ ตอบกลับอันนี้คือการแลกเปลี่ยนนี่แม่ค้าทำไมต้องมีการสื่อสารข้อมูล ปรเมศทำไมต้องมีการสื่อสารข้อมูลใช่ค่ะทำไมเราต้องมีการสื่อสารข้อมูลเอาแบบว่าทำไมต้องมีการสื่อสารข้อมูลแบบอิเล็กทรอนิกส์ อย่างนี้เลยในความคิดเรา มีแบบกระจาย มีแบบโต้ตอบ มีแบบแชร์ ok ใช้กับกระจายนี่ ต่างกันไหม ฉันไม่ดี east villeภาษาอังกฤษมันใช้คนละคำ มีอีกไหมคะ ไม่ได้แถมไปให้จบนะ มีอีกไหม ทำไมต้องมีการสื่อสาร ปรเมศตอบ แล้วกลอนพจน์ ทำไมต้องมีการสื่อสารข้อมูล เพราะบางทีข้อมูลนั้นสำคัญ ข้อมูลนั้นมีประโยชน์อย่างเช่น การแพร่ระบาดของโควิด ทำไมแต่ละประเทศไม่อยู่นิ่ง ถูกไหมคะ ไม่ต้องบอกใครดีไหม ตอนนี้เราอาจจะติดแล้วก็ได้ ถ้าไม่มีการบอกนะ เพราะว่าคือถ้าเป็นอย่างพวกเราวัยรุ่นนี้ร่างกายแข็งแรง มันจะไม่มีอาการ แต่ถ้าเมื่อไหร่ที่มีเชื้อมันแพร่ได้ไหม มันแพร่กระจายได้เลยค่ะ เมื่อไหร่ก็ตามที่เราติดเชื้อตัวนี้มา เราก็แพร่กระจ่ายให้เพื่อนได้เลย อันนี้คือถ้าเราไม่มีการสื่อสารข้อมูล เราก็จะไม่รู้ว่ามันเกิดอะไรขึ้น ฉะนั้นนะคะ วัตถุประสงค์ก็คือที่เรากล่าวมาแล้วนะคะ แล้วก็ลดเวลาในการทำงานบางอย่าง เราสามารถเรียนรู้จากข้อมูลที่คนอื่นเขาค้นคว้ามาก่อนอย่างนี้ค่ะ ประหยัดค่าใช้จ่ายนะคะ รวมถึงหมายถึงว่าประหยัดค่าใช้จ่ายในการส่งข้อมูลข่าวสารแบบอิเล็กทรอนิกส์นะคะ เพราะเราใช้เครือข่ายคอมพิวเตอร์นะ การส่งเมลหรือการสื่อสารผ่านโซเชียลนี่ค่ะ มันประหยัดแผนที่เราจะใช้วิชา วิธีการอื่นที่มันจะต้องเสียสตางค์เราไม่ต้องเสียอันนี้คือประหยัดนะคะ การขยายธุรกิจหรือการสื่อสารระหว่างองค์กรนี้ทำได้ง่าย เพราะเราใช้การสื่อสารข้อมูลและอิเล็กทรอนิกส์นะคะ อันนี้อธิบายไปแล้วนะคะ เรื่องรอยย่นระยะเวลาการทำงานนะคะ เพราะว่าระบบมันทันสมัยนะ รวมถึงการสื่อสารข้อมูลนี่มันสามารถ เอาชนะข้อจำกัดทางภูมิศาสตร์ เช่นแทนที่เราจะต้องเดินทางไปประชุม หรือไปอบรมที่ไกลๆอย่างนี้ค่ะ เราสามารถผ่าน video conference ได้นะคะ หรือการบริหารจัดการร้าน เอาง่ายสุดก็คือร้านเซเว่นอีเลฟเว่นนี่แหละค่ะ ทั่วประเทศมีเซเว่นอีเลฟเว่นกี่สาขา แต่ทั้งหมดเขามีข้อมูลอยู่เพียง ที่เดียวนะคะ ศูนย์ดาต้าเซ็นเตอร์เขามีที่เดียวค่ะ เขาไม่ต้องไปตามตะลอนดู ว่าที่ไหน สาขาไหนเป็นอย่างไรนะคะ ฉะนั้นอันนี้คือการบริหารจัดการการสื่อสารแบบองค์รวมนะค่ะ เขาก็จะมี database ที่เดียวนะคะ นอกจากนี้นะคะ ประโยชน์ของระบบการสื่อสารก็ยังสร้างความร่วมมือนะคะ การกำหนดกลยุทธ์ต่างๆนะคะ พวกนี้คราวนี้ข้ามไปอีกเรื่องนึง คือชนิดของสัญญาณข้อมูลนะคะ เคยได้ยินสัญญาณอนาล็อกไหมคะ สัญญาณอนาล็อกเป็นอย่างไรให้บอกลักษณะก่อนอันนั้นออกนะ เป็นคลื่นเป็นคลื่นสัญญาณนะคะ ถ้าบอกอนาล็อก ไม่ใช่เปิดกับปิด นะคะ อย่าจำสับสนกันนะคะ ตอบลักษณะของสัญญาณให้ถูกต้องนะคะ เขาอาจจะให้โจทย์มายาวๆ 3-4 บรรทัด แล้วถามว่าจากที่โจทก์บอกมาน่ะ มันเป็นความหมายของสัญญาณแบบใดนะคะ ฉะนั้นเราต้องบอกเราต้องรู้ลักษณะนะคะ ถ้าเป็นไฟล์เวฟนี่คือ analog signals นะคะ เว็บก็คือเป็นคลื่นสัญญาณคลื่นวิทยุนะคะ ลักษณะของคลื่นเป็นอย่างไรคะ ก็จะมีความถี่ มีความเข้มไม่เท่ากัน ระยะทางมีผลกับความเข้มไหมคะ เราต้องอยู่ระยะไหน มันถึงจะได้รับสัญญาณอย่างเต็ม อยู่ใต้เสาเลยได้รับสัญญาณไหม มันอาจจะส่งข้ามนะ เราต้องอยู่ระยะที่คลื่นนั้นส่งได้ ถ้าอยู่ไกลไปขึ้นสัญญาณนะคะ เอาอย่างนี้เหมือนสัญญาณโทรศัพท์น่ะ เป็นอย่างไรคะ สัญญาณโทรศัพท์ ถ้าเราอยู่ใกล้เสาที่ส่งสัญญาณเสาส่งนะคะ สัญญาณก็จะแรง ก็จะเต็ม เราอาจจะดูหนังเล่นเกมอะไรของเราแบบสมูทเลย ไม่มีการตัดขาด ไม่มีคลื่นสัญญาณหายนะคะ อันนี้คลื่นของซายเวฟ แต่ถ้าเกิดเราอยู่ไกล ที่นี่มันก็จะติดต่อได้บ้างไม่ได้บ้าง อันนี้คือลักษณะของ analog signal นะคะ แต่ถ้าเกิดเป็นแบบเปิดปิด เหมือนที่เราต่อเมื่อกี้เราเรียกว่า Digital Signal ลักษณะสัญญาณแบบคลื่นดิจิตอลค่ะ คือเปิดกับปิดถ้าเปิด ก็แทนด้วย 1 ถ้าปิดก็คือไม่มีการต่อสัญญานะคะ ก็คือตัดสัญญาณก็คือ 0 นะคะ ถ้าต่อหรือเปิดก็คือ 1 มีแค่ 2 ระดับ ไม่มีสัญญาณอ่อน มีแค่มีกับไม่มี เหมือนเราเปิดปิด ไม่มีไฟมาแบบนิดหน่อยไม่มีค่ะ ถ้าเปิดสวิตช์ไฟก็สว่าง ถ้าปิดสวิตช์ไฟก็ดับ มีแค่ 2 ลักษณะนะคะ ฉะนั้นถ้าเขาอธิบายลักษณะนี้จะต้องแนวกับ analog นี้เราต้องชัดเจน ว่าถ้าดิจิตอลเป็นแบบคลื่น 1 กับ 0 ถ้าดิจิตอลมันจะเป็นซายเวฟ ก็คือคลื่นสัญญาณสูงต่ำ พอระยะทางไกลขึ้นนะคะ คลื่นสัญญาณมันก็จะเบาบางลงนะคะ คราวนี้ 3 คำนี้เคยได้ยินมาก่อนไหมเอ่ย คำศัพท์เกี่ยวกับเกี่ยวกับคลื่นสัญญาณ Hertz</w:t>
      </w:r>
    </w:p>
    <w:p>
      <w:pPr>
        <w:pStyle w:val="BodyText"/>
      </w:pPr>
      <w:r>
        <w:t xml:space="preserve">(Hz) หมายถึง อกหักไหม โหน่งมันเขียนไม่เหมือนกันนะคะ Hertz</w:t>
      </w:r>
    </w:p>
    <w:p>
      <w:pPr>
        <w:pStyle w:val="BodyText"/>
      </w:pPr>
      <w:r>
        <w:t xml:space="preserve">(Hz) ตัวนี้หมายถึงความถี่ของสัญญาณค่ะ สัญญาณแบบไหนถึงจะมีความถี่สัญญาณแบบ analog signals หรือสัญญาณแบบ digital signal analog นะคะ analog จะมีความถี่และมีความเข้มนะคะ มี 2 คำนี้จำให้ดีนะ เรานับคลื่นความถี่ของสัญญาณมีหน่วยเป็นอะไรคะ รอบต่อรอบต่อวินาที เราเรียกว่าBit Rate เราจะไม่ได้เรียนรายวิชานี้อีกนะคะ ในชีวิตนี้จะนี่จนจบนี่ อันนี้เป็นความรู้พื้นฐานที่นักศึกษาจะต้องรู้ เพราะเราจบเอกคอมพิวเตอร์นะคะ ฉะนั้นถ้าพูดถึงเฮิร์ทนี่ ถามว่าเฮ้ย นี่คือการนับรอบค่ะ รอบความถี่รอบต่อวินาทีเราจะเรียก Hertz</w:t>
      </w:r>
    </w:p>
    <w:p>
      <w:pPr>
        <w:pStyle w:val="BodyText"/>
      </w:pPr>
      <w:r>
        <w:t xml:space="preserve">(Hz) นะคะ รอบต่อวินาทีคือ Bit Rateเปอร์เซ็นต์นะคะ Bit Rate เปอร์เซ็นต์ก็คือลักษณะการส่งนะคะ เขาเรียกความเร็วนะเรทหมายถึงการส่งอัตราการส่งความเร็วในการส่งสัญญาณ ที่เป็นแบบดิจิตอลนะคะ 1 s นะคะ ส่งข้อมูลได้กี่บิตเปอร์เซ็นต์นะคะ bit perception นะคะ มันจะเป็นตัว b เล็ก p เล็ก sgs ถ้าหน่วยเป็น b ใหญ่ล่ะ mb เนี่ยแทนอะไร mb ใหญ่ ครูซื้อ flash drive มาดูดีๆนะ มันต่างกันนะคะ ฉะนั้นเอก คอมคุณต้องอ่านหน่วยให้ถูกนะ ถ้าหน่วยของความจุมันจะเป็นตัวใหญ่นะคะ เช่น mb คือหน่วยความจุ mb ใหญ่คือหน่วยความจุค่ะ แต่ถ้าเกิดเป็น m แล้วก็บีเล็กล่ะเป็นหน่วยของความเร็วนะคะ ดีนั่นคือ perception เปอร์เซ็นต์น่ะ 1 วิส่งได้กี่บิตนะคะ bandwidth ล่ะ มีเยอะหรือมีน้อยถึงจะดี รู้จักไหมคะ bandwidth คืออะไร เอาแบบยกตัวอย่างในชีวิตประจำวัน ที่พูดเพื่อนปุ๊บ แล้วเพื่ออ๋อเลย Bandwidth ไม่ๆเอายกตัวอย่างในชีวิตประจำวันเรานี่ค่ะ ให้ยกตัวอย่างมา 1 อย่าง ยิ่งเยอะยิ่งดี คืออะไรมันต้องมีการไหลด้วยหรือเปล่า เงินนี้ต้องไหลไปหรือไหลมา ดี อธิบายให้เห็นภาพอันที่กล่าวมา ยังไม่เห็นภาพค่ะ แบบไหนดี ถน นถนนเป็นอย่างไรคะ หลายเลนดีไหม เพราะมันจะทำความเร็วได้ ท่อน้ำ ท่อน้ำเป็นอย่างไรคะ ท่อใหญ่ดีไหม มันก็ยิ่งระบายดี อันนั้นคือ Bandwidth นะคะ เราวิ่งมาก็ใหญ่ๆแล้วมาถึงก๊อกเล็กๆ พอเท่านี้มาถึงก็แค่นี้มีประโยชน์ไหม คือมานี้แบบว่าท่อใหญ่เลย แต่พอมาถึงก๊อก ก๊อกน้ำนะคะ คือท่อกลางมาน่ะอย่างเช่นท่อประปาบ้านเรานะ ท่อใหญ่มากค่ะ แต่พอเลี้ยวเข้ามาบ้านเราน่ะเท่านี้ มันก็ออกเท่านี้ อันนี้คือลักษณะเรานึกถึงถ้าเราไปเจอข้อสอบ พวกคำศัพท์เขาคงไม่ถามความหมายนะคะ เขาจะยกตัวอย่างมาเรานึกถึงที่ครูยกตัวอย่างท่อน้ำนี่เลย bandwidth ยิ่งเยอะยิ่งใหญ่ก็ยิ่งดีนะคะ มันจะส่งสัญญาณได้เร็วนะ คราวนี้เรามาดูตัวนี้เขาเรียกประเภทหรือรูประดับการสื่อสารข้อมูลมี 38 แบบ ที่ 1 ก็คือซิมเป็นแบบส่งข้อมูลหรือรับข้อมูล อะไรบ้างที่เป็นการสื่อสารแบบ one way การดูโทรทัศน์วันเวย์ไหม ไม่อยากดูช่องนี้ กดไปช่องอื่น ก็ดูเหมือนเดิมไหม ก็ดูเหมือนเดิมค่ะคือแค่เปลี่ยนช่องสัญญาณแต่เราก็ดูเหมือนเดิม แปลว่าเราเป็น Sender Receiver เราเป็นคนดูนะ เราเป็นคนรับเราก็เป็น receiver เหมือนเดิม เราเปลี่ยนช่องก็เป็นผู้รับเหมือนเดิม ต้นทางเขาไม่สามารถเห็นเรา มีแต่เราเห็นเขาฝั่งเดียวอย่างนี้ค่ะ เราเรียกว่าการสื่อสารแบบทิศทางเดียว ถ้าเป็นการเดินรถเป็นการเดินรถแบบ one way นะคะ ถ้าเป็นแบบ half duplex ล่ะ อันนี้เขาเรียก 1 เหมือนบะหมี่กึ่งสำเร็จรูปสำเร็จรูปหรือยัง มันกึ่งทานได้ไหมคะ ทานได้แต่ไม่ถูกต้องตามวิธีการเพราะมันกึ่งไงนะคะ ที่ถูกคือต้องทำให้มันสุกมันก็จะเป็นบะหมี่สำเร็จรูป อันนี้เหมือนกันค่ะ มันยังไม่เป็นดูเพลงมันคือ half ก็คือครึ่งนึงส่งและรับได้มีเงื่อนไข ว่าต้องคนละเวลาทำพร้อมกันไม่ได้ค่ะ ก็เลยยกตัวอย่างเป็นวิทยุสื่อสาร จะมีช่องทางอื่นไหมคะ ตัวอย่างมาให้ 1 คะแนนสำหรับคนที่ตอบถูกเรื่อง half duplex ส่งและรับได้ แต่ต้องคนละเวลา ทำพร้อมกันไม่ได้ ครูยกตัวอย่างคือวิทยุสื่อสารหรือวอ นักศึกษายกตัวอย่างมา 1 อย่าง โทรศัพท์นี่ พูดอยู่ คุณพูดไม่ได้หรอ ก็คุณพูดขณะที่เพื่อนพูดอยู่แล้ว ได้ยินเสียงเราไหม เพราะฉะนั้นไม่ใช่ หาค่ะ หากทำได้ทีละ ทีละคนทีละเครื่อง ใช่ค่ะ รุ่นนี้เกิดทันโทรเลขด้วยหรอ มันยังมีไหม เอาอันที่มันมีหน่อยสิ มันนึกไม่ออก อะไรการติดต่อระยะไกล เท่าเทียมที่ส่งระยะใกล้ได้ไหม ส่งพร้อมกันได้ไหม ธรรมดาก็ไม่ใช่ หมายถึงได้แต่มันทำได้อยู่มันไม่ใช่ half มันต้องทำไม่ได้เลยในห้วงเวลาเดียวกัน ถามไอ้นี่ก่อนรู้จักวอ ใช่ไหม เดี๋ยวนี้มันทำงานอย่างไร กดเพื่อขอช่องทางเหมือนจองคนที่กดคือคนที่จองช่องทางนะ จองช่องสัญญาณนะคะ ที่เหลือเนี่ยต้องฟังนะ ที่เหลือที่อยู่ในวงเดียวกัน ไม่สามารถกดพร้อมกันได้ ใครกดก่อนคนนั้นจะได้สิทธิ์ในการส่ง ที่เหลือนี้คือฟัง คนอื่นจะส่งได้เมื่อไหร่ หลังจากคนแรกปล่อย ก็คือตรง มันก็จะว่างก็คือคนแรกพูดเสร็จ ถ้าคนแรกไม่ปล่อยก็คือไม่ได้นะ ครูก็เลยให้นึกถึงอุปกรณ์อะไร ที่ทำงานเหมือนวอ มีใกล้ตัวอะไรนะ เพจเจอร์ โทรสารก็งงไปแล้วรอบนึง เพจเจอก็เกิดทันด้วยหรอ เพจเจอร์เป็นอย่างไร การทำงานส่งอย่างไร ส่งอย่างไร pager นี้เป็นตัวส่ง เป็นตัวรับ pager ส่งไม่ได้ค่ะ คิดดีๆเพจเจอร์เป็น receiver ครูที่เกิดทันทุกรุ่นเลยที่เราพูดมา มันเป็นเครื่องเล็กๆใช่ไหม ตอนนี้มันไม่มีแล้ว ลักษณะการทำงาน เดี๋ยวเล่าให้ฟังก่อน เราจะมีตัวรับคือเพจเจอร์อยู่ ที่เรามีคนส่งข้อความ ส่งข้อความมาได้ เวลาส่งล่ะ โทรเข้าไปที่ศูนย์ค่ะ คุณต้องโทรผ่านโทรศัพท์เข้าไปนะคะ ที่ศูนย์ส่งแล้วศูนย์ ก็จะส่งต่อให้ แล้วเราไม่ใช่เราส่งต่อเองนะ เขาก็จะพูดไม่อายสิ เพราะไม่รู้จักกัน นึกออกไหม แต่ว่าเราไม่ส่งข้อความยาวๆ แล้วจะส่งข้อความสั้นๆนะคะ อีเมลส่งพร้อมกันได้ไหม มันการันตีไม่ได้ว่าส่งพร้อมกัน แต่เดี๋ยวนี้มันชัด ที่ยังทำกันไม่ได้ มีคิดตอบเลย เดี๋ยวข้างหลังตอบมาค่ะ อะไรนะ จดหมาย ไม่มีใครห้าม ห้ามส่งพร้อมกัน ครูส่งจดหมายถึงมัทนา มัทนาใจตรงกับครู ก็ส่งมาชนกัน มันไม่มีกฎข้อห้ามมันไม่ชัด ส่งพร้อมกันได้ อะไรที่ส่งพร้อมกันไม่ได้แน่ๆ มาทำอันนี้อันอื่นทำไม่ได้ ถ้ากดส่งก็ส่งอย่างเดียวเลิกส่งถึงจะรับได้ คิดไปไกลคือห้องนี้ไม่คิดไปข้างหน้า คิดย้อนกลับไปทำเป็นมนุษย์มาจากโลกดึกดำบรรพ์ ใช่มันก็ขึ้นพร้อมกัน มันขึ้นแค่คนละครึ่งเท่านั้นเอง ต้องทำงานอย่างไร คือต้องลักษณะนักแสดงคนที่มีค่าบ้างนะ จักรพันธ์ได้ 79 ได้เกรดอะไรคะ สมมติ สมมุติ มาแล้วได้ 79 คะแนนได้ b มัทนาได้ ได้ 80 มา ด้ดเอคะแนน ต่างกันเยอะไหม 1 คะแนน เห็นไหมมีค่า อินเทอร์เน็ตเป็นอย่างไรเอ่ย พร้อมกันได้ไหม ใครเป็นคนบอกว่าไม่ได้ ส่งทีได้ทีละสิ เครื่อง 20 เครื่องตามเพาะทับเลยค่ะ สวิตซ์ก็ยังส่งได้อีกf ixed port แล้วก็ส่งพร้อมกัน โทรเลขเลิกใช้ไปแล้ว โทรสารมีใช้อยู่ค่ะ รู้จักโทรศัพท์ไหมคะ โทรศัพท์ภาษาอังกฤษคือเดี๋ยวตอบคำถามกูก่อน ิโทรสาร e ภาษาอังกฤษเรียกว่าอะไร ส่งแฟกซ์ ครูได้ 1 คะแนน ส่งแฟกซ์ ส่งพร้อมกันได้ไหมคะ ไม่ได้แน่นอน เหมือนวอไหม ลักษณะเหมือนวอเลย มัณฑนาไปกดส่งแฟกซ์ ถามอย่างนี้ไปฝึกงานเขาให้ส่งแฟกซ์ ทำเป็นไหมคะ มันเหมือนเรื่องง่ายๆนะ แต่อธิบายไม่ได้ค่ะ ส่งอย่างไรแฟกซ์ จักรพันธ์ให้บอกขั้นตอนการส่งแฟกซ์เป็นข้อๆมา 1. เคยส่งไหม ถามอย่างนี้ก่อนแปลว่าเจ้าไม่เคยส่ง ส่งหมายถึงเราต้องทำเองค่ะ ไม่ใช่ไปให้ร้านเขาส่ง คิดเป็นขั้นตอน อันนี้คืออัลกอริทึมค่ะ การฝึกอัลกอริทึม ถามใหม่ทศทิศเคยส่งแฟกซ์ไหมคะ ข้ามไปอานุภาพ เคยส่งแฟกซ์ไหม เคยเห็นเขาส่งแฟกซ์ไหม ไม่เคยสังเกตุเลย ไม่สมเป็นเด็กวิทย์เลย ศักดาเคยส่งแฟกซ์ไหมคะ เพิ่งเคยได้ยินวันนี้เป็นวันแรกเลยเหรอ ไม่กล้าถามเลย ใครเคยส่งแฟกซ์บ้างห้องนี้ยกมือ เคยเห็นเขาทำแบบละเอียดไหม อย่างนั้นอัษฎาวุธ เล่ามาถ้าเราละเอียดให้ 1 คะแนน ถ้าเราไม่ละเอียดจักรพรรณ์ติดลบ no เครื่องสแกนเนอร์ที่ไหน ก็ต้องเป็นเครื่องแฟกซ์ค่ะ เดี๋ยวอะไรคือใส่เข้าไปคุณเล่าแบบละเอียด ข้อที่ 1 ทำอย่างไรเอ่ย มีเอกสารเอกสารนี่ค่ะ hard copy นี่นะ อย่างไรต่อ แล้วมีเครื่องส่ง เอาแบบพร้อมเสียบไฟ เปิดเครื่องไว้ แล้วยังไงอย่างไรต่อ แล้ว แล้ว no ยังขาดไป 1 ขั้นตอน มันไม่สามารถส่งได้แบบนี้เลยค่ะ มีอีกไหมคะ ถูกต้องนะคะ ได้ไปคนละ 0.5 คะแนน ไม่ มันไม่สามารถส่งได้เลยอัตโนมัติ มันต้องให้ปลายทางรับก่อนนะ ถูกต้องค่ะ บอกรหัสมา เอาไปคนละครึ่ง เอ้าคะแนน ครูมีค่านะ จ.5 นี่คือไม่ได้คะแนนนะ 07207 อัษฎาวุธมีคะแนนเก็บเยอะแล้ว นี่เรารหัสเท่าไหร่คะ 206 ธีรพลนะ ok ก็คือเราจะสอดเอกสารของเราก่อนไว้ที่เครื่องเหมือนเราจะปริ้นน่ะ กดเบอร์ปลายทางที่เราจะส่งแฟกซ์ แฟกซ์มันจะมี 2 ประเภทก็คือแฟกซ์อัตโนมัติ ปลายทางเขาจะมีกับแบบไม่อัตโนมัติคือคนจะต้องมากดรับ เขาจะมากดรับนะคะ เขาก็จะบอกสวัสดีค่ะ ก็ถึงให้ครึ่งนึงก็นี่ไง กับธีรพลคนละครึ่ง ครูไม่ได้คะแนนนะ ดีกว่าไม่ได้นะ ได้ 79.5 นี้ไม่ได้เองนะ คือเราจะขอสัญญาณแฟกซ์ไปก่อน ปลายทางเราก็จะขอสัญญาณแฟกซ์หน่อยคะ เขาก็จะกดสัญญาณแฟกซ์รึยาวนะคะ เสร็จแล้วเครื่องมันถึงจะสแกนข้อมูลเข้าไปนะ มันส่งไปแค่สัญญาณน่ะค่ะ แล้วกระดาษแผ่นนั้นออกมาไหม หรือกระดาษแผ่นนั้นวิ่งไปตามสายไหลกลับออกมาเหมือนเดิมนะ ไม่ใช่กระดาษแผ่นนั้นไปโผล่ที่เครื่องเขานะ นั่นแหละมันจะเป๊ะๆไปอย่างนี้เลยนะ อันนี้มันคือเอกไสยศาสตร์แล้วนะคะ มันไปแค่สัญญาณค่ะ แล้วกระดาษเราก็จะออกมาเหมือนเดิม สั่งเขาก็จะเป็นกระดาษไป อันนั้นคือส่งแฟกซ์ ถ้าไปฝึกงานก็ต้องทำเป็นด้วยนะคะ ไม่เป็นถามพี่เขาใช่ค่ะ มันเป็น all-in-one ก็จะปริ้นได้ ถ่ายเอกสาร สแกนส่ง fax อย่างนี้อ่ะค่ะ แล้วมันก็จะมีเบอร์เนาะ สุดท้ายก็คือครูดูดิ อันนี้คือโทรศัพท์คือส่งและรับได้ในเวลาเดียวกัน ง่ายสุดคือโทรศัพท์นะคะ พอพร้อมตอบก็เลยข้ามไปนะคะ เราจะไปถามอันที่มันได้คิดอันนี้ไม่ได้คิดนะคะ คราวนี้เรามาดู communication media บ้างสื่อกลางในการนำส่งข้อมูลมี 2 ประเภท ก็คือแบบ แบบ Wire Wireless นะคะ ก็คือสายจับไวเลสแปลว่าไร้สายหรือไม่มีสายนะคะ แบบสายมีอะไรบ้างในข้อสอบมี 3 ตัวนี้นะคะ เราเรียกสาย twisted pair cable ก็คือสายคู่บิดกับสายโคแอกซ์ และสายใยแก้วนำแสงนะค สายคู่บิดเป็นอย่างไรเอ่ย เราเรียกสายเข้า g เกลียวหรือสายคู่ wisted-pair cableทำไมจะต้องบิดเกลียว เอาตรงๆไม่ได้หรือ อย่างนั้นใครตอบได้อีก 1 คะแนน ทำไมต้องบิดเกลียว ซ้ายไปก่อน มันต้องมีประโยชน์มากกว่านั้น เพื่ออะไรนะ กันสัญญาณรบกวน โอเคค่ะให้ 1 คะแนน รหัส 114 กันตวิชญ์นะอันนี้สะสมคะแนนไปนะคะ ครูก็ ไปดึงคะแนนมาจากอาจารย์ปิยวรรณ 50 ตอนนี้ คะแนนฝั่งครูเยอะมาก ก็เป็น 60 นะคะ ฉะนั้นต่อเราจะใช้กับหัว เคยเห็นหัว rj11 ไหมคะ สายอะไรเอ่ย ต้องนะคะ อันนี้ไม่ได้บอกว่า คือยังไม่ได้บอกว่า ให้คะแนนนะคะ พอดีจักรพันธ์ตอบก่อนครูก็เลยอย่างนั้น ก็อยู่นอกเงื่อนไขนะคะ rj11 คือสายโทรศัพท์ค่ะ มันก็จะหัวเล็กๆหน่อยนะ ถ้าเกิด rj45 นี่มันก็จะคือหัวสายแลนนะคะ เอาไว้รอบหน้านะคะ เหมือนเล่นเกมสายคู่บิดเกลียวมี 2 ชนิดนะคะ เราเรียกว่าสายคู่บิดแบบไม่หุ้มฉนวนก็คือ unshield twisted กับshield Twisted Pair ก็คือแบบพุ่งแบบมีฉนวนน่ะค่ะฃ ศึกษาน่าจะเคยเห็นทั้ง 2 แบบ อันนี้เป็นแบบไหนเอ่ย ตามภาพอันนี้เป็นอัน Shielded แปลว่าไม่มีคิว ไม่มีหุ้มนะคะ มันก็จะเป็นสายเปย์เลี้ยวแบบนี้ทำไมถึงบิดเกลียวนะ ลดการรบกวนของสัญญาณนะคะ เรียวกันแบบนี้เกลียวคู่ไหนก็ได้ไหมไม่ได้ค่ะ มันจะมีคู่ของมันอยู่นะ ส้มกับส้มขาวเขียวอะไรพวกนี้ค่ะ เดี๋ยวเราจะได้เรียนในเสียดายนะคะ เดี๋ยวสายแบบนี้นะคะ เขาบอกว่าเพื่อป้องกันสัญญาณรบกวนจากสนามแม่เหล็กนะคะ ป้องกันสัญญาณนั่นแหละถ้าเป็นแบบนี้นะคะ Shielded ภาพนี้สภาพก่อนนี้ต่างกันอย่างไรเอ่ย ตัวนี้มีเหมือนฟอยนะ แต่อันนี้เขาเรียกฉนวนค่ะ สีทองเนี่ย หออยู่ในข้อสอบไม่ถามราคา ว่ามันต่างกันอย่างไร มันง่ายไป มันไม่ได้คิดนะคะเขาจะถามเยอะกว่านี้อยู่ ถามว่า ทำไมต้องบิดเกลียว นี้ถามมีในข้อสอบนะคะ จำให้ดีแบบไหนแพงกว่าอะไรที่ใช้อุปกรณ์มากกว่า จะแพง เครือข่ายจำง่ายๆอะไรที่มีขั้นตอนการทำงานซับซ้อนกว่าจะแพงอะไรที่ใช้อุปกรณ์ในการผลิตมากกว่า จะแพงด้วยหลักของคอมพิวเตอร์นั่นแหละตัวนี้แพงกว่านะคะ http แพงกว่านะคะ เพราะเราต้องจ่ายค่าฉนวนเนี่ยสาย lan แพงไหมคะ สายแลนนี้เป็น utp หรือ stp รู้จักสายแลนไหม ใช้ทำอะไรเอ่ย ก็เชื่อมต่อ lan นี่ค่ะ สายแลนเชื่อมต่อ เชื่อมต่อเครือข่ายนะคะ สายแลนนี้เป็น utp หรือเป็น stp เป็นแบบไหน ใครคิดว่าสายแลนเป็น utp ยกมือ มีครูอยู่คนเดียว อัษฎาวุฒิเหมือนไม่มั่นใจ ยกขึ้นมาแล้วทำคิด เอาใหม่ ใครคิดว่าสายแลนเป็น utp ยกมือ ครูพายกอยู่นี่ไม่ยกหรือ เอามือลง ใครคิดว่าสาย lan เป็น spp ยกมือ แล้วที่ไม่ยกไม่ให้ความร่วมมือเลย สายแลนมีหุ้มฉนวนไหมล่ะ มีหุ้มฟอยล์สีเงินอย่างนี้หรือเปล่า อันนี้ไม่ต้องคิดเลย ก็เห็นสายแลนใช่ไหม มองไม่เห็นก็เดินอ้อมมาอยู่ข้างหลังเครื่อง เรา สายแลนสายขาวๆนี่ มันไม่หุ้มฉนวน ฉะนั้นเป็นUnshield นะคะ มาตรฐานตัวนี้เคยได้ยินไหมคะ มาตรฐานของสายเอกคอมพิวเตอร์ต้องตอบได้นะคะ เวลาไปซื้อสายนี่เราต้องบอกเขาได้ ว่าจะเอาแคทไหน เขาถามว่า cat ไหน ทำหน้าชี้โด่ชี้เด่ รู้จักทำหน้าชี้โด่ชี้เด่ไหม ก็จะประมาณ ที่นี้แต่ละ cat นี่มันต่างกันอย่างไร cat มาจากคำเต็มว่า categories นะคะครูไฮไลท์มาให้เลย ตรงไหนสำคัญสำคัญ แต่เขาออกข้อสอบข้อ 6 cat 5e กับ cat 6 ต่างกันอย่างไร เขาถามลึกอยู่นะคะ ข้อสอบเขาไม่ได้ถามผิว รู้จัก cat5e ไหมคะ เคยได้ยินไหมตอน นี้มีคอมใช่หรือเปล่า เขาให้ใช้ทำอะไรใครชนคำตอบแล้วก็ตอบครูนี่ล่ะค่ะ จักรพันธ์นี้เจ็บมือด้วยหรือเปล่า พิมพ์ได้หรือเปล่า cat5e กับ cat6 ต่างกันอย่างไร ข้อสอบถามแบบนี้ค่ะ การนำสัญญาณแน่ๆตั้งแต่แคทนึงจนถึงแคท 6 ตอนนี้แคทล่าสุดคือแคทไหน มี 6 มีไหม เริ่มไม่มั่นใจมีแคท 6 เขาถามว่า cat6 กับ cat5e ต่างกัน ที่ต่างกันที่ไหน ขาต่างกันยังไง ความเสถียร ok ความเร็วสูงสุด นาฬิกาส่ง cat5e ที่เท่าไหร่คะเอาแค่ 5 ก่อน แคท 500 อันนี้อ่านว่าอะไร mbperception นะคะ อันนี้คือความเร็วสูงสุดพี่แคท 5 ส่งได้ ครูกำลังพูดถึง ว่าถ้าเราไปซื้อสายนะคะ เราต้องบอกเขาให้ถูก ว่าสายแลนที่เราจะซื้อ เราจะเอาสาย cat ไหนไม่ใช่เน็ตที่บ้านส่งได้1,000 mbperfect แต่คุณซื้อสาย cat 5 มา นึกออกไหมคะ ส่งได้แค่ 100 นะคะ โอเคไหม คุณจะบ่นอะไรไม่ได้เลยนะ เพราะว่ามันส่งได้สูงสุดแค่ 100 แต่เน็ตที่บ้านเรา เราจ่ายเดือนละ 799 บาทมา ส่งได้สูงสุด 1,000 แต่สายเรามันส่งได้แค่ 100 มันก็ได้แค่ 100 นะคะ ฉะนั้นเอกคอมพิวเตอร์ตัวนี้อย่า อย่าพลาดนะคะ ไม่ใช่จ่ายค่าเน็ตตัวละ 800 900 แต่วิ่งได้แค่ 100 เมตรนะคะ แล้วก็โกหก แล้วก็บอกแล้วก็บ่นให้เขาอีกบ่น tot บทให้แคท กดให้ทรีบอร์ดแบนด์ ว่าทำไมเขาหลอกทั้งที่ตัวเองไม่รู้อ่ะเนาะ ทำไมเขาบอกตัวอะไรบ้าง ของหนูเท่านี้กิ๊กอย่างนี้มันเป็นแบบนี้นี่เอง ตัวเองนี่แหละโง่เอง ต้องรู้นะคะ อันนี้มันส่งได้ประมาณ 10 mb แต่ถ้าเกิด10 mb เราจะเรียกว่ากิ๊กนะคะ เวลามันวิ่งได้นะคะ ฉะนั้นถ้าเราใช้สัญญาณที่ต่อมาจาก black bolt สายที่มันต่อแต่เครื่องเรามันต้องเร็ว ต่อมาจากเครื่องส่งเขาน่ะ มันก็ต้องเร็วด้วยฉะนั้นตอนนี้สายแคทที่สูงสุด ก็จะเป็นแค่ 6 นะ ok ค่ะ คราวนี้สายโคแอกซ์ล่ะ สายเคเบิ้ลเขาเรียกอะไรนะ สายโทรทัศน์ สายทีวีนะคะ เราสังเกตข้อแตกต่างมันจะมีแกนทองแดง ตรงกลางแล้วก็จะมีฉนวน แล้วก็จะมีตัวคู่เอก ก็เป็นสายดำแบบนี้ ตอนนี้ก็สัญญาณมันจะไม่ได้เป็นสายบิดเกลียว มันจะเป็นทองแดงเส้นเดียวตรงกลาง อันนี้คือสายโคแอกซ์นะคะ มันจะตัดหญ้า มันจะต้องใช้อุปกรณ์ จะไปใช้กรรไกรตัดหญ้าที่บ้านตัด มันคืออุปกรณ์เฉพาะของมัน โค๊ดส่งได้เท่าไหร่ประมาณ 10 เม็ดนะคะ ข้ามไปตัวที่มันไม่สำคัญอาจจะมีหัวอยู่ 3 ประเภทที่ใช้นะคะ จะมี bmc pnc คือหัวนี้นะคะ แล้วมันก็จะมีตัวทองแดง ออกมาจากรูตรงนี้นะ แล้วก็มี t connector ที่เอาไว้แยก แล้วก็จะมีตัว b terminator เพราะฉะนั้นตอบคำถามให้ครู 1 ข้อให้คะแนน คะแนน terminatorในสายโคแอกเชียลทำอะไรนะ เทสแยก no ตัวนี้ใช้แยกค่ะtข-connectorมันตรงมาแล้วก็แยก ครูถามว่า ตัวนี้มันใช้ทำอะไร จะทำอะไรนะ no ถูกต้อง อันนี้เป็นตัวปิด ก็ไม่อ่านนะ ไม่ได้สังเกตสังกา เหลือแต่ครูจะวงใช่ไหม อันนี้เป็นหัวต่อ สังเกตค่ะ หัวต่ออันนี้ เป็นต่อมา อันแล้วก็แยกค่ะแล้วมันก็ต้องปิด ok ส่งรหัสมา ศศิกานต์นะ ทำไมจะต้องปิด ให้ 1 คะแนน ทำไมจะต้องใช้ terminator ในการปิดปลายสาย รบกวนอย่างไร ถูกต้อง เพื่อไม่ให้สัญญาณมันสะท้อน เขาเรียกการสะท้อน มันไม่เหมือนน้ำเรานึกตามนะ ถ้าเราต่อ ต่อท่อน้ำนะ แล้วมันไม่มีตัวปิดน้ำมันไหลออก ใช่ไหมคะ แต่สัญญาณมันไม่เหมือนกันถ้ามันไม่มีตัวปิด มันจะสะท้อนกลับนะคะ รหัส 04 กรพจน์ ต่อไป รอตั้งสติดีๆ ขนาดมีคำตอบในสไลด์ยังไม่เห็นเลย fiber optic ค่ะ ต่างจาก 2 สายที่กล่าวมาแล้วอย่างไร fiber optic นะคะ ก็คือ ใยแก้วนำแสง เส้นใยแก้วนำแสง เคยเห็นไหมคะ เห็นที่ไหน มีใครไม่เคยเห็น ใยแก้วนำแสงไหมคะ ทุกคนเคยเห็นหมดเลยหรอ ที่เงียบนี่คือ มีประมาณ 4-5 คน แล้วเคยเห็น ที่เงียบๆนี่คือ เหมือนมาจากโลกอดีต กำลังคิดว่าในอดีตเขาเรียกว่าอะไร เมื่อก่อนไม่มีค่ะ fiber optic ให้ 1 คะแนน ส่งได้ไกลแค่ไหน สูงสุด ไม่ได้ถามความเร็ว ค่า fiber optic มันจะยอมรองรับ 300 mb per หำsec สูง ครูถามว่า ส่งได้ไกลเท่าไหร่ ประมาณ ไม่ต้องใช้ตัวต่อนะ ถ้ากิโล 1 เราจะใช้ fiber optic ไหมล่ะโง่ No No fiber optic ค่ะ นึกย้อนกลับไปในอดีต ที่เราเกิดนะ เห็นเชี่ยวชาญในการมา ในอดีตพอ ครูถามไม่มีต่อไป อนาคตเลย มีแต่ย้อนกลับไป จุดเริ่มต้นของการนำทางแสงมาใช้พื้นที่แบบไหน เหมาะกับการใช้ไฟเบอร์ออฟติก สายไฟเบอร์ออฟติกนี้แพงมากนะคะ แพงมากค่ะ ฉะนั้นเราจะนำมาเดินสายไฟตามบ้านไหม มันไม่คุ้ม 500 เมตรใกล้ไป มันมีจุดที่ส่ง ได้ไกลสุดสาย fiber optic เส้นเดียวเลยค่ะ 1000 เมตรยังน้อยอยู่ ส่งได้ไกลกว่านั้นค่ะ เขาบอกว่า 1000 เมตร เดี๋ยว มันต้องห้ามเดาสิ มันต้องมาจากการค้นข้อมูล อันนี้คือ 1 กิโลเองนะ เพื่อนตอบ 20 โลยังน้อยอยู่เลย เขาบอกว่าอย่างไร เขาโกหกเรา ครูไปตรวจงานให้กสทชเลยค่ะ เขาบอกว่ามันเดินได้เท่านี้ 100 กิโลกรัมนี้ จากเราไปไหนถึงไหน 100 กิโล จากสกลนครไปถึงนครพนมนี้ 90 กิโล แต่เราต้องข้ามฝั่งไปนู้นเนาะ ไม่เฉลย อันนี้ไม่มีในข้อสอบ ไปหาข้อมูลมา มันมากกว่าที่เราตอบมา ทุกคนนี่เมื่อก่อนเขาใช้ fiber optic เพราะว่าเขาต้องการส่งสัญญาณลอดใต้ท้องทะเล เพื่อส่งสัญญาณไปที่เกาะนะคะ เรานึกถึงว่ามันไม่สามารถไปปักเสา เมื่อก่อนวิวัฒนาการมันยังไม่เจริญนะ ไม่สามารถไปปักเสาที่ทะเลได้ ในการทะเลอย่างนี้อ่ะค่ะ เขาก็เดินสายลอดท่อไปค่ะ ไปหามาแล้วกัน สรุปคือถ้าเป็น fiber optic นะคะ ลักษณะพิเศษของมัน มันก็มีทั้งข้อดีข้อเสียนะ fiber optic ไม่ต้องใช้ทรานสมิตเตอร์ ไม่ต้องใช้ receiver นะคะ คือไม่ต้องไม่มีการเขาเรียกว่าอะไร ตัวถ่ายสัญญาณนะ fiber optic มีกี่ประเภท fiber optic มีกี่ประเภท อัษฎาวุธ fiber optic มีกี่ชนิด ถามคนที่เคยทำแตก ไม่ค่ะ รวมชนิดของสาย fiber optic อะไรบ้างฃ 3 มันต้องมีข้อย่อยด้วยนะอะไร มันคืออะไร มีใครตอบอย่างอื่นไหมคะ ไฟเบอร์ออฟติกมีกี่ชนิด 2 ชนิดคือแบบ single mode กับมัลติโหมดต่างกันอย่างไร single modeส่งอย่างไรคะ แบบไหนที่นิยมใช้ แบบไหนราคาแพง แบบไหนส่งได้ดี เอาลักษณะก่อน single-mode นี้ ส่งอย่างไร มันส่งและรับได้ทั้ง 2 แบบ การส่งสัญญาณแบบ single mode เป็นอย่างไรคะ ทำไมเรียก ก็เอาลักษณะทางกายภาพของสาย อันนี้พูดถึงร้าน bit เลย ครูสรุปให้แล้วว่า 1,300 mbนี่ไง บอกไปแล้วนี่เป็น mb เบอร์ 10 นี่ single mode คือเป็นสายเดี่ยว ตรงไปนึกออกไหมคะ แล้วก็ส่งสัญญาณเป็นแบบตรงอย่างนี้คือ single น่ะแต่ถ้าเกิดเป็นมัลติโหมดล่ะ มันจะส่งแบบหักเห ตึด ๆ ตุ๊ด ๆ อย่างนี้ค่ะ ถามว่าตอนแรกครูถาม ว่ามันมีกี่ชนิด เราตอบว่า มันมี 2 ชนิด ก็คือ single กับมัลติ โอเค ครูถามว่า 2 อันนี้มันต่างกันอย่างไร แล้วมันส่งอย่างไร ส่งเป็นแนวตรง ถ้ามัลติล่ะ ส่งแบบสะท้อน เขาเรียกการหักเห มันจะอย่างนี้ค่ะแบบไหนนิยม single mode จะส่งได้ดีกว่า แต่ส่งไกลไม่ได้ มันมีข้อดีข้อเสียต่างกันแต่ในสไลด์ไม่มีค่ะ แต่ให้ข้อมูลไว้ถ้าเป็น fiber optic มันเป็นแบบนี้นะคะ อันนี้ข้อดีข้อเสียเราข้ามจุดนี้ไปแล้วนะคะ ข้อดีก็คือส่งไปดาวอังคารเลยหรือ ัััจะส่งไปไหน 1.2 ล้านกิโล เดี๋ยวส่งจากจุดสูงสุดเชียงรายนี้ไปถึงยะลาเลยหรือ 1.2 ล้านเลยหรือ เอาจากจุดแผ่นดินใหญ่นี้ค่ะ ลอดใต้ท้องทะเล ไปโผล่ตรงอีกเกาะ 1 ตรงนั้นน่ะ 1.2 ล้าน จะส่งไปดาวอังคารเลยหรือ ยัง หาไปก่อน หาไปแล้ว ก็จะได้คำตอบของตัวเอง อันนี้คือข้อดีข้อเสียนะคะ จริงๆข้อจำกัดของ fiber optic คือมันราคาค่อนข้างแพงนะ เมื่อเทียบกับระยะทาง เช่น เมื่อเราใช้สายประเภทอื่นสายทองแดงทั่วไปนี่ค่ะ 1 กิโลกรัมใช้ไฟเบอร์ออฟติก 1 กิโลเมตร 1 กิโลเมตรนะไม่ใช่ 1 กิโลกรัม ไฟเบอร์จะแพงกว่านะคะ การติดตั้งค่อนข้างยุ่งยากนะคะ ต้องมีอุปกรณ์ตัวไปสายตัวเข้าหัวสายตัวเช็คสัญญาณนี่ค่ะ เพราะว่ามันเป็นสัญญาณแสงนะคะมันค่อนข้างจะแตกง่ายนะคะ ต้องใช้ความชำนาญในการเข้านะคะ การเข้าหัวคราวนี้เรามาดู wireless media บ้าง มีไมโครเวฟ ดาวเทียม อินฟาเรด 3 ตัวนี้รู้จักตัวไหนบ้าง ไมโครเวฟกับเตาไมโครเวฟที่บ้านเหมือนกันไหมคะ ใช้สัญญาณไมโครเวฟค่ะ อันเดียวกันค่ะ ไมโครเวฟที่บ้าน นี่ก็ใช้สัญญาณไมโครเวฟ ทำไมเตาไมโครเวฟเป็นมันเป็นเหล็กนะ เพราะว่าให้มันสะท้อนความร้อนในนั้นมันจะได้ไม่ออกมาโดนเราค่ะ โดยใช้สัญญาณไมโครเวฟ ดาวเทียมล่ะ ไม่ใช่ รองเท้านะคะ ok you know กำลังจะพูด อาปากขึ้นเมื่อกี้รู้เลย จักรพรรณ์คิดอะไร ทำหัวเราะ ระบบไมโครเวฟนะคะ เราเรียกระบบสัญญาณการส่งสัญญาณ wireless เป็นแบบ line of sight ลักษณะของอะไรออฟไซด์ คือส่งตรงหักเหแสงไม่ได้ ต้องไม่มีอะไรกีดขวางส่งได้ไม่เกิน 50 ยูโร เราจะนิยมตั้งเสาสัญญาณของไมโครเวฟไว้ที่สูง พื้นที่ที่เข้าไปถึงลำบากนะคะ เราไม่ใช้การวิธีการรักษาอื่นจะใช้การส่งสัญญาณแบบเว็บนะคะ คราวนี้ถ้าเป็น satellite นะคะ เราต้องการส่งสัญญาณกันทั่วโลกต้องใช้ satellite ละอย่างน้อยกี่ดวง เห็นไหม ไม่ตั้งใจฟังเลย ครูจะแอบถามเป็นระยะ ต้องการส่งสัญญาณผ่านระบบsatellite ระบบดาวเทียมทั่วโลก นักศึกษาเป็นคนวางโครงข่ายนี้ต้องใช้ดาวเทียมอย่างน้อยกี่ดวง ฃอย่าตอบไปเรื่อยๆ ให้ตอบคนละ 1 คำตอบ 2 ผิด 6 ก็ผิด ผิด 8 ก็ผิด ตัวเดียวน้อยไป ก็มากไป ตัวค่ะ มันไม่ชัดวิธีการเดาแบบมีหลักการ มันเดาไปเรื่อยๆ 1 2 3 4 5 6 7 อย่างนี้ค่ะ ทำไมถึงต้องใช้ 3 ตัวเพราะโลกเป็นอย่างไรคะ</w:t>
      </w:r>
    </w:p>
    <w:p>
      <w:pPr>
        <w:pStyle w:val="BodyText"/>
      </w:pPr>
      <w:r>
        <w:t xml:space="preserve">[เสียงหัวเราะ] อัษฎาวุธตอบถูกแล้ว โลกมันไม่ได้เป็นกลมเหมือนที่เราคิด มันจะเป็นทรงคำว่าทรงมันไม่ได้เป็นอย่างนี้อ่ะค่ะ มันจะเป็นทรงแบบ ฉะนั้นนะคะ อันนี้ทฤษฎีที่เขาทดลองมาคือ เราจะใช้ดาวเทียมอย่างน้อย 3 ดวง เพื่อส่งสัญญาณเพื่อครอบคลุมทั้งโลกนี่ อย่างน้อยแปลว่ามากกว่านี้ก็ได้ แต่อย่างน้อยนี่มี 3 ดวง ที่อยู่คนละมุมของโลกนี้ ก็จะถึงส่งกันได้นะคะ อันนี้จะไม่ให้คะแนนนะคะ เพราะเราตอบมั่วไปนะคะ ไม่ให้ คราวนี้การส่งสัญญาณของดาวเทียมนะคะ จะมี 2 ขาเรียกขานะ เราเรียกสัญญาณที่เป็นขาขึ้นส่งขึ้นไปนะเราเรียกสัญญาณอัพลิงค์ แต่ถ้าเกิดดาวเทียมส่งลงมาเราเรียกว่าดาวน์ลิงก์นะคะ ดาวเทียมจะมีหลายประเภทค่ะ เราไปอ่านรายละเอียดเองนะ จะมีดาวเทียมพยากรณ์ ดาวเทียมถ่ายรูป พิกัดนู่นนี่นั่นคราวนี้อินฟาเรดก็คือคลื่นค่ะ คลื่นความถี่สั้น อินฟราเรดส่งได้กี่ระยะทางเท่าไร รู้จักสัญญาณอินฟราเรดไหมคะ รู้จัก ผ่านวัตถุกีดขวางได้ไหม เอาดี ๆ เพื่อนยิ่งความจำสั้นอยู่ ถ้าบอกว่าอะไรได้นี่คือจำไปแล้ว เป็นความจำแรกแล้ว ไม่ลืมเลยทีนี้ Infrared ส่งได้ไกลแค่ไหนคะ ไม่น่าจะเกิน 10 เมตร มีวัตถุกันได้ไหม ไม่ได้นะคะ มันเป็นคลื่นสั้น คลื่นความถี่ที่สั้นนะคะ ที่เราใช้อยู่ ก็เช่นรีโมทนะ รีโมททีวี รีโมทรถยนต์น่ะค่ะ รีโมท รีโมทอะไรอีก รีโมทประตูอย่างนี้นะ คราวนี้เรามาดูเทอร์โบหน่อย รู้จักโทรจี้ไหมคะ เคยได้ยินคำนี้มาก่อนไหม วันนี้ได้คำศัพท์ มาได้หลายคำ โปรโตคอล ย้อนกลับ กลับไปถามสไลด์ที่ 1 โปรโตคอลคืออะไร ครูถามไป 1 คำถามแล้วนะ ยังไม่ได้คำตอบคือ การให้ คือ media medium โปรโตคอล คือ โปรโตคอล เช่น ภาษานะ กฎหรือข้อกำหนดหรือมาตรฐาน เราจะเรค่ะ ครูถาม ว่าแนวข้อสอบ มีข้อนึง มีประคองหลัก ที่ใช้ในเครือข่ายอินเทอร์เน็ตใช่เครือข่ายอะไรให้ 1 คะแนน โปรโตคอลหลักที่ใช้ในการเชื่อมต่อเครือข่ายอินเทอร์เน็ต อันนั้นไม่ใช่มันไม่เรียกว่าโปรโตคอล อันนั้นคือประเภทเครือข่าย lan man van ค่ะ ครูถามผู้เกี่ยวข้องหลักของเครือข่ายประเภทอินเทอร์เน็ต สัญญาณดาวเทียมนี้คือ protocal ไหม ไม่ใช่ no อันนี้ข้อสอบเลยนะ เวลาไปเจอข้อสอบผมก็ตอบไม่ได้เลยค่ะ คนนี้โปรโตคอลมีเยอะไหม เยอะ 1 โปรโตคอลก็จะมีหน้าที่อย่างหนึ่งค่ะ เป็นมาตรฐานหรือข้อกำหนดหรือกฎระเบียบที่ทำต้นทางปลายทางตกลงไว้ร่วมกัน ว่าเราจะใช้มาตรฐานตัวนี้นะ ในการรับส่งเช่นอย่างวันนี้นะคะ โปรโตคอลที่เราใช้ในการสื่อสารในห้องก็คือครูพูดภาษาไทย ล่าม ครู ล่ามก็เป็นภาษามือไทยนะคะ อันนี้คือโปรโตคอลค่ะ เราใช้ทั้ง 2 ภาษา ทั้งภาษาลาว 035 กายและภาษาพูดคือภาษาไทย ครูถามว่าโปรโตคอลหลักนะคะ ที่ใช้ในการสื่อสารในเครือข่ายอินเทอร์เน็ต no เน็ตเวิร์คไม่ใช่โปรโตคอลค่ะ ตอบดังๆ tcp ip ค่ะ รหัส แล้วที่เพื่อนตอบเข้าใจไหมคะ โปรโตคอลมีอะไรบ้าง โปรโตคอลในการส่งเมล์ ก็จะมีอีกแบบนึงค่ะ โปรโตคอลในการรับส่งไฟล์ ก็จะเป็นอันนึง แต่โปรโตคอลหลักที่ใช้ในการเชื่อมต่อเครือข่ายอินเทอร์เน็ตนะคะ โปรโตคอลหลักนะ ก็คือ tcp ip นะคะ อันนี้มีในข้อสอบเลย บอกแนวข้อสอบเลย ถ้ายังสอบไม่ได้อีกก็ไม่รู้จะว่ายังไงนะ ย้อนกลับมาเอาคำตอบสไลด์แรก สไลด์นี้ polonogy ภาษาไทยคือโครงสร้างเครือข่ายค่ะ มีมากกว่านี้ แต่เราพูดถึงตัวพื้นฐานนะคะ มีแบบตัดลิงค์ มีสีแบบนี้ ให้บอกลักษณะเด่นของแต่ละแบบมา สราวุธ เอาแบบไหน บัตรเป็นอย่างไร เอาภาษาบ้านๆมา ที่เพื่อนจะเข้าใจได้ ค่ะ ok ศราวุธเอาไป 1 คะแนน เดี๋ยวครูอธิบายเพิ่มนะ อัศราวุฒิ รหัสหน่อยนะ 07 นะ ก็คือมี backbone ก็คือถนนหลักสาย 1 บ้าน ไหน ต้องการใช้ก็เอาจ่ายมาต่อแยก ข้อดีของบาสเป็นอย่างไรคะ ง่าย มันจะจัดการง่าย เพราะมีสายหลักหรอคะ แล้วบ้านแต่ละบ้านก็ต่อไปบ้านไหนพังบ้านอื่นได้รับผลกระทบไหมไม่ค่ะ ไม่เกี่ยวนะคะ แต่ถ้าสายหลักพัง ก็คือพังหมดล้มทั้งระบบนะคะแต่ถ้าเกิดมีข้อมูลเยอะ ข้อมูลอาจจะชนกัน มีคนใช้เยอะนะคะ อันนี้คือบาสแล้ว ลิงล่ะ แบบริงเป็นอย่างไร เอาแบบเอาลักษณะเด่นมา วงแหวนเป็นอย่างไรคะ เหมาะกับองค์กรแบบไหน ริงส่งข้อมูลแบบไหน วงกลมนี้ส่ง ยังไงคะหรือส่งไปกลับ หรือส่งย้อนกลับ ถูกหรือเปล่า ริงนี้ส่งไปกลับไหม ริงส่งในข้อมูลในทิศทางเดียวค่ะ ไม่มีการชนกัน เหมาะสำหรับองค์กรที่มีขนาดเล็ก มีเครื่องที่เชื่อมต่อในวงริงนี่ คือการที่เราจะเชื่อมต่อเครือข่ายแบบ ring แล้ว ต้องวางแผนแล้ว ว่าองค์กรคือกลุ่มที่จะสร้างเป็นวงริงนี่ ไม่มีการเพิ่มแล้ว มีแค่นี้แหละ พอตอบปุ๊บ เราไม่สามารถขยายได้อีก นี่คือริงมันก็เลยเหมาะกับองค์กรที่ไม่ค่อยมีการไม่ค่อยมีการซื้อเครื่องเพิ่ม หรือหน่วยงานที่ส่งกันแค่นี้ ใช้ในฝ่ายที่เกี่ยวข้องนะคะ ข้อมูลข้อดีของมันก็คือส่งได้เร็วข้อมูลไม่ชน ส่งไปทิศทางเดียวกัน ระบุเครื่องปลายทางแล้วก็ส่งไป star ล่ะ โจ้ตอบมา สตาร์เป็นอย่างไรคะ เชื่อมโยงแบบไหน มีฮับตัวนึง ส่งไป จำกัดไหมคะ เครื่องที่เข้ามาเชื่อมต่อ 3 port hub มีสูงสุดกี่ port ฮับ 1 ตัว ตัวใหญ่เลยมีกี่ port ไม่ขอนะคะ เอา hub ตัวเดียว มีกี่ port คือจำนวนเครื่องที่เข้ามาเชื่อมต่อแบบสตาร์ ก็จะได้เข้าจำนวนถอดของหาตัวนั้นระบบนี้จะลงเมื่อไหร่คะ เมื่อฮับเสีย โอเคนะคะ จักรพันธ์ได้ 1 คะแนน 102 102 102 นี่จักรพันธ์เรียนมา ไม่เคยได้คะแนนวิชานี้หรอ คนอื่นเขาได้เป็น 10 แล้วนะครูจะข้ามไป เพราะจักรพันธ์ เพื่อนใครจะมา คุณต้องมีต้นประโยคมาด้วยประธาน กริยา กรรม กิโลกรัมถูกหรือเปล่า ตอบเอง ถามเอง จากไหนไปไหน 200 กิโลเมตรนี่ อ่านหน่วยดีๆสิ ไม่ใช่ ไม่ใช่ ระยะทาง กี่กิโลฯ ถูกไหม มันเชื่อได้ไหม เว็บนั้นน่ะ หามาจากไหน เว็บไหน ไม่ใช่ เว็บโพสต์ต่อๆกันมานะ เชื่อถือได้ไหมล่ะ ข้อมูลเว็บไหน กระทรวงไหน ไปหาแหล่งข้อมูลมา ก่อน ให้ตอบจนถึงหมดคาบค่ะ แบบสุดท้ายนะคะ Mesh Topology จริงๆแล้วครูบอก ว่ามันมีมากกว่านี้ อันนี้เอาตัวพื้นฐานนะคะ เม็ดก็คือเชื่อมต่อแบบทุกเครื่องเข้าด้วยกันนะคะ ถ้าสายสัญญาณขาดก็ยังสามารถติดต่อสื่อสารกันได้อยู่ เพราะมันเชื่อมต่อกันทุกเครื่องนะคะ ข้อเสียก็คือพอมันต้องเชื่อมกันทุกเครื่อง ค่าใช้จ่ายมันสื่อสารมันก็จะแพงนะคะ แพง ข้อดีคือตื่นหรือยัง ส่งได้เนี่ยค่ะ ต่อไปนะคะแลน man แวน จริงๆตัวนี้เราเหมือนจะรู้อยู่แล้วนะ ข้ามางไปเลยได้ไหม ตอนนี้เหมือนจะรู้ พอเจอข้อสอบปุ๊บ ไม่รู้เลย ทีนี้lan local area network แบรนด์ก็เป็น metro-goldwyn-mayerwide area network ก็คือแวนนะคะ หนึ่งในนั้นก็คืออินเทอร์เน็ตหา fiber opticไป ไม่อย่างนั้นไม่ได้ 1 คะแนน ตัวนี้ทำไมแบรนด์ยกตัวอย่างอินเทอร์เน็ต เพราะอินเตอร์ไพรส์เครือข่ายที่เชื่อมต่อกันทั่วโลกแล้ว ใครๆก็รู้จักนะคะ เครือข่ายตัวนี้ใครๆก็ใช้งานแลนเป็นอย่างไร ช่วงต่อไม่เกิน 10 กิโลนะคะ เชื่อมต่อในอาคารระหว่างอาคารระหว่างหน่วยงานนะคะ ใกล้ๆถ้าแมนก็จะกว้างขึ้นนะ ระดับระหว่างจังหวัดส่วนแวนก็ระดับทั้งประเทศ แล้วก็ทั่วโลกนะคะ อ่านดี ๆ แวนจะมีทั้งแบบ private แล้วก็แบบ puilblic นะคะ facebookเป็นแบบไหน social media เป็นแบบ แบบไหนคะ เอาอย่างนี้ facebook ของเราน่ะ เป็น social media นะ เป็นแบบไหน public ทั้งหมดหรือ public บางส่วน ส่วนไหนที่เป็น public ส่วนไหนคะ คุณไปเปิดโปรไฟล์เป็น public เลยหรือ เรา ไม่อยากรู้คนอื่น ต่างกันอย่างไรคะ การตั้งค่า social media เรามีตั้งเป็น private บ้างไหม ส่วนไหนที่ตั้งเป็น private ข้อมูลส่วนตัวควรตั้งเป็น privateนะคะ private อาจจะแค่ในกลุ่มเพื่อนอย่างนี้นะ เราอยากให้แค่เพื่อนดู แต่บางส่วนที่เราต้องการโพสต์ แชร์ข้อมูลที่มีประโยชน์ แล้วก็เราก็ตั้งเป็นแบบพัก public ไว้อย่างนี้ค่ะ สีเขียวรถที่ตัวเองนี่แหละ ฉะนั้นอินเทอร์เน็ตเป็นเครือข่ายแบบภักดี vans นะคะ ใครๆก็สามารถใช้งานอินเทอร์เน็ตได้ใช้ทำอะไรแล้วแต่เลยค่ะ โปรโตคอลหลักที่ใช้ในการเชื่อมต่อเครือข่ายอินเทอร์เน็ต เพื่อนตอบให้แล้ว tcp ip ถ้าใครตอบข้อสอบข้อนี้ผิด ครูจะหัก 2 เท่า เพราะครูพูดครั้งที่ 5 แล้วนะคะ เรื่องของโปรโตคอลหลัก ได้แหล่งข้อมูลหรือยัง วิกิพีเดียนี้เชื่อถือได้ไหม เดี๋ยวค่อยเฉลย เราใช้อินเทอร์เน็ตทำอะไร ดูหนัง ฟังเพลง ส่งเมล ส่งข้อมูลนะ นอกจากเครือข่ายที่กล่าวไปแล้วนะคะ ก็ยังมีการประยุกต์ใช้การสื่อสารข้อมูลเยอะนะคะ เช่นการใช้ gps การใช้ wifi hotspot bluetooth ตัวไหนไม่รู้จัก ไม่มีเลย gps ใช้ทำอะไรคะ ระบุตำแหน่ง แล้วก็นำทางนะคะ ลักษณะของการทำงานของ global positioning นี่ ตัวนี้ gps ก็คือมันจะระบุ ละติจูดลองติจูด ตำแหน่งน่ะ ระบุตำแหน่ง ว่าอยู่ตรงไหนนะคะ ของแผนที่เราอยู่ตรงไหนนะคะ ส่วนตัวนี้นะคะ ใช้กับอุปกรณ์ แต่ตอนนี้เราไม่ค่อยใช้ เพราะว่ามันใช้อุปกรณ์ไร้สายที่ ใช้ความเร็วต่ำ ตัวที่เรานิยมใช้กันจะเป็น wifi นะคะ เพราะมันส่งสัญญาณที่คลื่นความถี่สูง ก็เลยนิยมใช้แล้วก็มีแบบ hotpot hotspot ตัวนี้พูดถึงการไฟฟ้าสายสัญญาณจากตัวหลักนะ ไม่ใช่การเพาะ hotspot จากมือถือเราไปให้เพื่อนนะ ก็คืออย่าง เช่น ที่ห้างสรรพสินค้าเขามีการปล่อย hotspot.ให้กับลูกค้าเขายังนี่ล่ะค่ะ เป็นอินเทอร์เน็ตสาธารณะ ไร้สาย ที่เป็นความเร็วสูงนะคะ ใช้เทคโนโลยีของ violet นะคะ ของแรงแลนที่เป็นแบบไร้สายนอกจากนี้ก็เป็นบลูทูธนะคะ bluetooth กับอินฟาเรดเหมือนกันไหม ต่างกันอย่างไรเอ่ย ตัวไหนส่งได้ไกลกว่า อินฟราเรดส่งได้ไกลกว่าค่ะ บลูทูธส่งได้ใกล้ๆ อุปกรณ์ไม่เกิน 45 เมตร อุปกรณ์จะต้องส่งหันตัวสัญญาณตัวส่งรับสัญญาณนะ มาตรงกัน จะส่งบลูทูธได้นะคะ หรืออยู่ระยะใกล้ๆกันน่ะ ไม่มีฟังนะคะ ok สรุปแล้ว สรุปก่อน ก่อนที่แบ่งกลุ่ม อันนี้เป็นงานนะคะ เป็นงานกลุ่ม สรุปแล้ว fiber optic ส่งได้ไกลกี่กิโล ถามเป็นกิโลเมตรถูกหรือเปล่า จักรพันธ์ยอมแพ้ ไม่เอาแล้วหรือคะแนน ไม่มีการถงเถียงเรื่องคะแนนแล้ว ให้เพื่อนไปเถอะครับ เพราะตอบหลายรอบแล้ว ok บอกรหัสมา ค่ะ 113 ปรเมศ ใกล้เคียง จริง ๆ แล้ว ถ้าแบบเดินสายใต้ท้องทะเลไปแบบ ไม่มีการ คือลักษณะของไฟเบอร์ออฟติก มันไม่ต้องมีตัวเขาเรียกว่าอะไร ทวนสัญญาณน่ะนะ เพราะว่าสัญญาณมันส่งตรงอย่างนี้นะคะ เมื่อก่อนตอนเริ่มต้นนี่มันส่งได้สูงสุด 2000 กิโล เมื่อก่อนหมายถึงตอนที่เขายังไม่ได้ปรับปรุงสัญญาณให้มันทันสมัยแบบวันนี้นะคะ ตอนนี้ก็ส่งได้ประมาณนี้ไม่เกินหมื่น 15,000 15000 อันนี้คือจุด ที่เขาส่งนี้คือลอดท่อใต้ทะเลน่ะ ค่ะ ประมาณไม่เกิน 15,000 กิโลนะค่ะ เขาจะใช้กรณีที่ คือมันไม่มีพื้นดิน เป็นทะเลนะคะ แต่ถ้าเกิดในพื้นดินเขาจะไม่ทำแบบนี้ เขาจะไม่ส่งไปแบบนี้ เพราะว่าความเสี่ยงโอกาสที่สายมันจะขาด นี่มันจะเยอะ แต่ใต้ทะเลนี้คือเขารอดแล้ว เขาก็จะมีท่อป้องกันตัว fiber optic เขาก็เลยออกเดินสายแบบนั้นได้นะคะ แต่ถ้าเกิดบนพื้นภาคพื้นดินนี้ เขาจะไม่เดินไกลขนาดนั้นนะคะ ok คราวนี้หัวข้อสุดท้ายนะคะ ก็คือฮาร์ดแวร์ของเครือข่าย อุปกรณ์พื้นฐานแต่ถ้านักศึกษามองว่าเราอยากได้อุปกรณ์ที่มัน advanceขึ้น ก็นำเสนอมานะคะ ตัวนี้ครูให้ทำเป็นงานกลุ่มนะคะ กลุ่มละกี่คนก็ได้ เราสนใจอุปกรณ์ตัวนี้ เราก็ไปอยู่กลุ่มนี้ ครูขอตัวแทนกลุ่ม ตัวหลักก่อนนะ คนที่เป็นหลักในกลุ่มนะคะก่อน กลุ่มละกี่คนก็ได้ อันนี้ไม่ได้ตอบกวนนะ หมายถึงว่าไม่ได้ stick ว่าต้อง 2 คน 3 คน 4 คน แล้วแต่ เราสนใจที่จะนำเสนออุปกรณ์เครือข่าย ตัวนี้ ถ้ามีเพื่อนเสนอตัวนี้มา เราก็ไปอยู่กับเพื่อนกลุ่มนี้ 5 คะแนนหัวข้อก็คือฮาร์ดแวร์นะคะ เอาฮาร์ดแวร์นะ ฮาร์ดแวร์ของเครือข่ายค่ะ กลุ่มแรกกลุ่มที่ 1 เอาอุปกรณ์อะไรดี นอกเหนือจากนี้ก็ได้ แต่ถ้านึกไม่ออกเอาในสไลด์ก็ได้บอกรหัสมาก่อนค่ะ ครูจะตั้งเป็น ตัวหลักของกลุ่มไว้ก่อนกลุ่มที่ 1 จะทำเรื่องอะไรเอ่ย เราเตอร์ เราเตอร์เป็น กลุ่มไหนเอ่ย ปรเมศวร์นะ เดี๋ยวถามหัวหน้ากลุ่มไว้ก่อนค่ะ สมาชิกคุณค่อยไปหาเอา เดี๋ยวครูค่อยบอกว่าต้องทำอย่างไรบ้างนะคะ กลุ่มที่ 2 เอาอุปกรณ์ไหนดี โมเด็ม อัษฎาวุธ รหัส 207 กลุ่มที่ 3 ค่ะ เอาในนี้ หรือนอกเหนือจากนี้ก็ได้ แต่ขอเป็นฮาร์ดแวร์ของเครือข่ายค่ะ ตอนนี้มี router นะคะ เป็นกลุ่มปรเมศ modem นะคะ เป็นกลุ่มอัษฎาวุธ เสนอหัวข้อมา มันคนละอย่างค่ะ เป็นอุปกรณ์เครือข่าย แต่เป็นคนละ คือหน้าที่ต่างกัน เดี๋ยวเราจะได้รู้ว่าอุปกรณ์แต่ละตัว เป็นยังไงเสนอมา no อุปกรณ์เครือข่ายค่ะ เสนอมาเร็ว มีแค่ 2 กลุ่มนี้หรอทั้งห้อง อุปกรณ์เครือข่ายเยอะมากเลยค่ะ อุปกรณ์เครือข่าย อุปกรณ์ Hub รหัส 02 102 นะ ใช่แล้ว 102 ค่ะ ต่อไป access point กรพจนะ 104 ค่ะ หมดหรือยัง wireless การ์ดก็ได้ค่ะ hubนี่ ทำสวิตด้วยนะจักรพันธ์ ok เขาว่าการทำงานมันต่างกันไม่เยอะนะคะ ถ้าพูดแล้วก็พูดสวิสไปด้วยเลย เราจะได้บอกข้อแตกต่างของมันได้เลย หมดหรือยังคะ ตัวแทน ตัวแทนกลุ่ม ได้ 4 กลุ่มเอง มีอีกไหมเอ่ย เอาอีกสักกลุ่มไหม พอแล้วหรือ 4 กลุ่มก็ 4 กลุ่ม ส่วนใครจะอยู่กลุ่มไหน เราก็ไม่แบ่งกันเองนะ ในสไลด์ขอข้อมูล ว่าอยู่กลุ่มไหนนะคะ ตัวนี้ไม่ต้องส่งเป็นเล่ม แต่ครูขอเป็นslideสำหรับนำเสนอนะคะ โดยเงื่อนไขคือให้นักศึกษาแบ่งกลุ่มค่ะ กลุ่มต่อ 1 อุปกรณ์นำเสนอวันที่ 5 เมษายน พอเรานำเสนอเสร็จหรือครูอาจจะสอนอีกบทหนึ่ง ก็คือจริยธรรมวันนั้นเป็นวันสุดท้ายที่เราเรียนนะคะ ก็คือกิจกรรมมี 2 กิจกรรมคือครูสอนอีก 1 บท กับนักศึกษานำเสนอรายงานกลุ่ม แล้วสัปดาห์ถัดไปหรืองานวันไหน ที่เราจะสอบในส่วนของภาคทฤษฎีนะคะ คราวนี้ที่เราสิ่งที่เราจะต้องทำก็คือสไลด์นำเสนอค่ะ ไม่ได้จำกัดว่าจะมีกี่สไลด์ แต่ต้องมีความหมาย หน้าที่ของอุปกรณ์ตัวนั้นใช้ทำอะไร เอารูปมาให้เพื่อนดูด้วย เราเตอร์หน้าตาเป็นแบบนี้ ทำหน้าตาแบบ มีสวิทช์แบบนี้ ทำงานอย่างไร access point เป็นอย่างไร ทำอะไร มีความสำคัญอย่างไรในเครือข่าย ทำอะไรมานะคะ สมาชิกแต่ละกลุ่มมีกี่คนก็ได้ แล้วแต่ความสนใจจะไปอยู่ ครูจะไปจดหน้าแรก แนะนำหัวข้อก่อนค่ะ โดยประกอบไปด้วยสมาชิกบุคคลฃจะต้องนำออกออกมาตอนที่นำเสนอ เราก็แบ่งหน้าที่กันใครจะนำเสนอบ้าง แล้วแต่ไปบริหารจัดการกันเอง เสนอ นำเสนอ 1 คน 2 คน 3 คน 4 คน แต่ต้องซ้อมมานะ ถ้าส่งตัวแทนทุกคนต้องยอมรับ ว่าสมมุติ ว่ามันเต็ม 5 คะแนน ถ้าตัวแทนนำเสนอไม่ด ครูให้คะแนน 2 คะแนน ทุกคนในกลุ่ม ว่าจะได้แค่ 2 คน คะแนน แต่ถ้าทุกคนออกมา คะแนน ทศกัณฐ์ สมมุติว่ามัทนาได้ 5พี่คนไม่ได้เตรียมตัวมาเลยอาจจะได้ 3 อันนี้คือกรณีที่แต่ละคนออกมาพูด ครูก็จะให้คะแนน แล้วแต่การบริหารจัดการกลุ่ม แต่ถ้าเกิดเรามั่นใจ ว่าจะฝากชีวิตกับเพื่อน พูดเลย เพื่อนเตรียมตัวไป เตรียมตัวประเมิน แล้วถามก็ตอบไม่ได้อีกนะคะ ให้ 1.5 กลุ่มนั้นก็ได้ 1.5 1.5 เท่ากันโอเคไหม ฉะนั้นก็คิดดูดีๆว่าเราจะฝากชีวิตไว้กับคนอื่นหรือเราจะฝากชีวิตไว้กับตัวเอง ต้องมีการเตรียมตัวมา อ่านจากสไลด์ให้น้อยที่สุด ให้ออกมาเล่าให้ฟัง เอาหัวข้อ ประเด็นสำคัญมา เอาไปให้น่าสนใจ ไม่ใช่เพื่อนถาม นอนแล้วบางคน กลับไปแล้ว ตอนที่เรานำเสนอ แปลว่า มันไม่น่าสนใจนะ ok เรามีเวลาทำ สัปดาห์หน้า ใน ศตวรรษ กดเราจะชื่อที่โน่น 8:00 นกู จะเชื่อตั้งแต่ 8:00 น 8:30 น นักศึกษาต้องไปในช่วงนี้นั่งไหนดี ก็จะมีสิทธิ์เลือกนะไปที่ร้านจะได้นั่งพื้น เก้าอี้เต็มไปก่อน ก็มีสิทธิ์เลือกที่นั่งก่อน ชอบตัวไหนก็เลือกไปนะคะ แต่งานก็ต้องเสร็จนะ สงสัย วันไหนดี อะไรนำเสนอนี่ค่ะ เรานำเสนอวันที่ 5 สไลด์ส่งวันที่ 31 ทันไหมคะ ครูก็ว่าน่าจะเสร็จ เขาว่า ถ้านานไปกว่านั้นเราก็ไม่ทำหรอก ทำเลย ทำแบบเหมือนบัตรเครดิต ทำ สั่งปุ๊บทำเลยค่ะ ไม่จำกัดว่ากลุ่มนี้ต้องมีกี่สไลด์ จะดูที่เนื้อหาที่เราพูดนะคะอย่ามีแต่ข้อความเต็มไปหมด เพื่อนก็อ่านเองได้นะคะ มีรูป หัวข้อสำคัญนะคะ แล้วก็ชี้ให้เห็น ครูอยากได้รูปที่เป็นองค์รวมของเครือข่ายทุกกลุ่ม ต้องมีรูปแล้ว บอกว่ารูปก่อนที่เรานำเสนอมันอยู่จุดไหน เพื่อจะได้นึกออกนะคะ เช่น เครือข่ายมันเป็นแบบนี้ แล้วมันมีอุปกรณ์ 1 2 3 4 5 อันนี้เราอยู่ของเราอยู่ตรงไหนในการเชื่อมต่อเครือข่าย แต่ละกลุ่มจะอาจจะไม่เหมือนกัน จะเป็น 1 ห้องปรากฏว่าที่มี server อยู่ตรงนี้ มีอยู่ตรงนี้ เรื่องเหล่านี้ตั้งอยู่ตรงนี้ อย่างนี้ค่ะ แล้วแต่เราดีไซน์มา แต่ครูอยากได้ภาพนั้นด้วย ต้นนั้นจะได้มองออก เราเตอร์ ok บทนี้ไม่มีแบบฝึกหัด จำได้ ว่านักศึกษาทำแบบ ถ้าหมดแล้วมันมี 5 บท แล้วไม่ใช่หรือ วันนี้เป็นบทที่ 6 แต่ครูไม่ได้สั่งแบบฝึกหัด เพราะว่าแบบฝึกหัดครูให้ทำงาน งานกลุ่มไง อ๋อ เราก็ได้กำไรสินะ ใช่ค่ะ สไลด์มันอยู่ข้างหลัง แต่ครูยังไม่ได้พูดถึงสไลด์นั้น อะไร แล้วแต่เรา มันเป็นการทบทวนความรู้นะคะ แต่ไม่ได้ให้คะแนนบทนี้ ครูให้คะแนน 5 บทนี้ค่ะ บทละ 2 คะแนน หรือใครคิดว่าไม่มั่นใจ ว่าที่ผ่านมาได้ไม่เต็ม ทั้งหมดนี้เผื่อไว้ก่อนดีกว่า แบบนี้ดีไหม แบบนั้นก็ได้ค่ะ ครูจะได้ดูความตั้งใจ ว่ากลอนพจน์ทำมาได้ 7 กลอนพจน์ทำบทที่ 6 ด้วย ก็จะเป็นการขัดเกลาแบบนี้ค่ะ เพราะว่ามันคือการทบทวนนะคะ ถ้าเราทำก็ทำค่ะ ก็ทำก็จะให้คะแนน แต่ไม่ได้บังคับ ว่าให้ทำน่ะนะ แต่ถ้าเกิดทำ ครูก็จะดูความตั้งใจ ว่าเหมือนตั้งใจค้นหาการส่งสัญญาณfiber opticเลย ให้คะแนนความตั้งใจไปเอาแบบนั้นนะคะ โอเค วันนี้มีคำถามไหมเอ่ย ทำไมเรียนมา ไม่เคยมีคำถามเลยล่ะ ถามหน่อยสิ จะเจอคำถามตอนที่เห็นข้อสอบล่ะ ทีนี้ ตอนนี้ ยังบอกไม่ได้ว่าจริงๆความตั้งใจครูอยากสอบแยก ปกติรายวิชานี้เราจะสอบรวมกันค่ะ อาจจะเป็นห้องโถงใหญ่เลย หรือตอบแยกเฉพาะศิษย์เรา เพราะว่าข้อสอบมันเป็นแบบตอบรวมกันกับทุกเอกที่เรียน ดีไหม เป็นคนมีอคติ โอเคค่ะ อย่างนั้นวันนี้ครับคุณครูล่ามนะคะ สวัสดีค่ะ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_วิชา คอมพิวเตอร์และสารสนเทศขั้นพื้นฐาน_220364</dc:title>
  <dc:creator/>
  <cp:keywords/>
  <dcterms:created xsi:type="dcterms:W3CDTF">2021-03-22T08:38:20Z</dcterms:created>
  <dcterms:modified xsi:type="dcterms:W3CDTF">2021-03-22T08: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มีนาคม 2564 เวลา 13.00 น.</vt:lpwstr>
  </property>
  <property fmtid="{D5CDD505-2E9C-101B-9397-08002B2CF9AE}" pid="3" name="subtitle">
    <vt:lpwstr/>
  </property>
</Properties>
</file>